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E960" w14:textId="77777777" w:rsidR="00D756EA" w:rsidRDefault="00D756EA" w:rsidP="00D365AC">
      <w:pPr>
        <w:pStyle w:val="Image"/>
      </w:pPr>
      <w:r w:rsidRPr="00D756EA">
        <w:drawing>
          <wp:inline distT="0" distB="0" distL="0" distR="0" wp14:anchorId="72287BCA" wp14:editId="1621F9C2">
            <wp:extent cx="2301240" cy="533400"/>
            <wp:effectExtent l="0" t="0" r="0" b="0"/>
            <wp:docPr id="1" name="Picture 1" descr="CSUF Logo" title="CSU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301240" cy="533400"/>
                    </a:xfrm>
                    <a:prstGeom prst="rect">
                      <a:avLst/>
                    </a:prstGeom>
                    <a:noFill/>
                    <a:ln w="9525">
                      <a:noFill/>
                      <a:miter lim="800000"/>
                      <a:headEnd/>
                      <a:tailEnd/>
                    </a:ln>
                  </pic:spPr>
                </pic:pic>
              </a:graphicData>
            </a:graphic>
          </wp:inline>
        </w:drawing>
      </w:r>
    </w:p>
    <w:p w14:paraId="479CCC6F" w14:textId="77777777" w:rsidR="004E57C1" w:rsidRPr="00D756EA" w:rsidRDefault="004E57C1" w:rsidP="00D365AC">
      <w:pPr>
        <w:pStyle w:val="Image"/>
      </w:pPr>
    </w:p>
    <w:p w14:paraId="655B9FE1" w14:textId="0FB3CCC7" w:rsidR="0066279F" w:rsidRDefault="00D756EA" w:rsidP="007F7769">
      <w:pPr>
        <w:pStyle w:val="LabTitle"/>
        <w:pBdr>
          <w:bottom w:val="single" w:sz="6" w:space="1" w:color="auto"/>
        </w:pBdr>
      </w:pPr>
      <w:r>
        <w:t xml:space="preserve">Lab </w:t>
      </w:r>
      <w:r w:rsidR="008F1904">
        <w:t>8</w:t>
      </w:r>
      <w:r w:rsidR="0066279F">
        <w:t xml:space="preserve"> </w:t>
      </w:r>
      <w:r w:rsidR="00BD009E">
        <w:t>–</w:t>
      </w:r>
      <w:r w:rsidR="002A4B1B">
        <w:t xml:space="preserve"> </w:t>
      </w:r>
      <w:r w:rsidR="008F1904">
        <w:t xml:space="preserve">Serial Communication and the </w:t>
      </w:r>
      <w:r w:rsidR="00BD009E">
        <w:t>7-Segement Display</w:t>
      </w:r>
      <w:r w:rsidR="00AA7930">
        <w:t xml:space="preserve"> </w:t>
      </w:r>
    </w:p>
    <w:p w14:paraId="635FC63D" w14:textId="292F4A98" w:rsidR="00BF22FE" w:rsidRDefault="0035191C" w:rsidP="00700F14">
      <w:pPr>
        <w:pStyle w:val="Heading1"/>
      </w:pPr>
      <w:r w:rsidRPr="0035191C">
        <w:t>Preparation</w:t>
      </w:r>
    </w:p>
    <w:p w14:paraId="25685D78" w14:textId="38F757A3" w:rsidR="00045C03" w:rsidRDefault="00691CE2" w:rsidP="005A2636">
      <w:pPr>
        <w:pStyle w:val="ListParagraph"/>
        <w:numPr>
          <w:ilvl w:val="0"/>
          <w:numId w:val="15"/>
        </w:numPr>
      </w:pPr>
      <w:r>
        <w:t>Read Sections</w:t>
      </w:r>
      <w:r w:rsidR="00AA7930">
        <w:t xml:space="preserve"> </w:t>
      </w:r>
      <w:r w:rsidR="001F41BF">
        <w:t>6.2, 6.4, 8.2, and 11.3</w:t>
      </w:r>
    </w:p>
    <w:p w14:paraId="78C5A744" w14:textId="783A8FAB" w:rsidR="00CD4055" w:rsidRDefault="00CD4055" w:rsidP="005A2636">
      <w:pPr>
        <w:pStyle w:val="ListParagraph"/>
        <w:numPr>
          <w:ilvl w:val="0"/>
          <w:numId w:val="15"/>
        </w:numPr>
      </w:pPr>
      <w:r>
        <w:t>Go through Lecture</w:t>
      </w:r>
      <w:r w:rsidR="00874827">
        <w:t xml:space="preserve">s 23 and 24 </w:t>
      </w:r>
      <w:r>
        <w:t>again</w:t>
      </w:r>
    </w:p>
    <w:p w14:paraId="339AC283" w14:textId="5324E58B" w:rsidR="00841EF7" w:rsidRDefault="00841EF7" w:rsidP="005A2636">
      <w:pPr>
        <w:pStyle w:val="ListParagraph"/>
        <w:numPr>
          <w:ilvl w:val="0"/>
          <w:numId w:val="15"/>
        </w:numPr>
      </w:pPr>
      <w:r>
        <w:t>See the datasheets for the 7-segment display and the shift register</w:t>
      </w:r>
    </w:p>
    <w:p w14:paraId="3EF261F3" w14:textId="77777777" w:rsidR="005A2636" w:rsidRDefault="00F079DF" w:rsidP="005A2636">
      <w:pPr>
        <w:pStyle w:val="ListParagraph"/>
        <w:numPr>
          <w:ilvl w:val="0"/>
          <w:numId w:val="15"/>
        </w:numPr>
      </w:pPr>
      <w:r>
        <w:t>Download a</w:t>
      </w:r>
      <w:r w:rsidR="00CD0554">
        <w:t>nd load into CCS “EGCP_450_Lab_</w:t>
      </w:r>
      <w:r w:rsidR="00115D6A">
        <w:t>8</w:t>
      </w:r>
      <w:r w:rsidR="00BD009E">
        <w:t>_Part_1</w:t>
      </w:r>
      <w:r>
        <w:t>.zip”</w:t>
      </w:r>
    </w:p>
    <w:p w14:paraId="71010567" w14:textId="20B0E24B" w:rsidR="00EA00BD" w:rsidRDefault="00645C79" w:rsidP="005A2636">
      <w:pPr>
        <w:pStyle w:val="ListParagraph"/>
        <w:numPr>
          <w:ilvl w:val="0"/>
          <w:numId w:val="15"/>
        </w:numPr>
      </w:pPr>
      <w:hyperlink r:id="rId9" w:history="1">
        <w:r w:rsidR="00EA00BD" w:rsidRPr="00A71BB0">
          <w:rPr>
            <w:rStyle w:val="Hyperlink"/>
          </w:rPr>
          <w:t>Watch the related vide</w:t>
        </w:r>
        <w:r w:rsidR="00EA00BD" w:rsidRPr="00A71BB0">
          <w:rPr>
            <w:rStyle w:val="Hyperlink"/>
          </w:rPr>
          <w:t>o</w:t>
        </w:r>
        <w:r w:rsidR="00EA00BD" w:rsidRPr="00A71BB0">
          <w:rPr>
            <w:rStyle w:val="Hyperlink"/>
          </w:rPr>
          <w:t>(s) here</w:t>
        </w:r>
      </w:hyperlink>
    </w:p>
    <w:p w14:paraId="19140F2D" w14:textId="6BC847F7" w:rsidR="00400F93" w:rsidRDefault="00B83157" w:rsidP="00400F93">
      <w:pPr>
        <w:pStyle w:val="Heading1"/>
      </w:pPr>
      <w:r>
        <w:t>Purpose</w:t>
      </w:r>
    </w:p>
    <w:p w14:paraId="7A613A05" w14:textId="4A1BD394" w:rsidR="00A712C4" w:rsidRPr="00A712C4" w:rsidRDefault="00A712C4" w:rsidP="00A712C4">
      <w:pPr>
        <w:pStyle w:val="Heading2"/>
      </w:pPr>
      <w:r>
        <w:t>Part 1: 7-Segment Device Driver</w:t>
      </w:r>
    </w:p>
    <w:p w14:paraId="30064A22" w14:textId="4D5978D6" w:rsidR="00780AFA" w:rsidRDefault="00780AFA" w:rsidP="00780AFA">
      <w:r w:rsidRPr="00863D13">
        <w:t xml:space="preserve">This </w:t>
      </w:r>
      <w:r>
        <w:t xml:space="preserve">part of the </w:t>
      </w:r>
      <w:r w:rsidRPr="00863D13">
        <w:t>lab has these major</w:t>
      </w:r>
      <w:r>
        <w:t xml:space="preserve"> objectives: 1) to interface a 7-segment display </w:t>
      </w:r>
      <w:r w:rsidRPr="00863D13">
        <w:t>that can be used to display information on the embedded system</w:t>
      </w:r>
      <w:r>
        <w:t>,</w:t>
      </w:r>
      <w:r w:rsidRPr="00863D13">
        <w:t xml:space="preserve"> </w:t>
      </w:r>
      <w:r>
        <w:t>2) using port interrupts, and 3</w:t>
      </w:r>
      <w:r w:rsidRPr="00863D13">
        <w:t>)</w:t>
      </w:r>
      <w:r>
        <w:t xml:space="preserve"> use SysTick to debounce a switch</w:t>
      </w:r>
      <w:r w:rsidRPr="00863D13">
        <w:t>.</w:t>
      </w:r>
    </w:p>
    <w:p w14:paraId="17822A3B" w14:textId="5F121589" w:rsidR="00B83157" w:rsidRPr="00A712C4" w:rsidRDefault="00B83157" w:rsidP="00B83157">
      <w:pPr>
        <w:pStyle w:val="Heading2"/>
      </w:pPr>
      <w:r>
        <w:t xml:space="preserve">Part 2: </w:t>
      </w:r>
      <w:r w:rsidR="00C71682">
        <w:t xml:space="preserve">4-Digit </w:t>
      </w:r>
      <w:r>
        <w:t>7-Segment Interface</w:t>
      </w:r>
    </w:p>
    <w:p w14:paraId="0BE62766" w14:textId="790531BE" w:rsidR="00B83157" w:rsidRDefault="00B83157" w:rsidP="00B83157">
      <w:r w:rsidRPr="00863D13">
        <w:t xml:space="preserve">This </w:t>
      </w:r>
      <w:r>
        <w:t xml:space="preserve">part of the </w:t>
      </w:r>
      <w:r w:rsidRPr="00863D13">
        <w:t>lab has these major</w:t>
      </w:r>
      <w:r>
        <w:t xml:space="preserve"> objectives: 1</w:t>
      </w:r>
      <w:r w:rsidR="000C0BDC">
        <w:t>)</w:t>
      </w:r>
      <w:r w:rsidR="00AD39F3">
        <w:t xml:space="preserve"> to interface a 4-digit 7-segment display, 2) use the </w:t>
      </w:r>
      <w:r w:rsidR="00AD39F3" w:rsidRPr="00BD009E">
        <w:t>SN74HC595N</w:t>
      </w:r>
      <w:r w:rsidR="00AD39F3">
        <w:t xml:space="preserve"> 8-bit shift register IC, 3) learn about the time-multiplexing technique, and 4) create an interface in CCS.</w:t>
      </w:r>
    </w:p>
    <w:p w14:paraId="305DC9F1" w14:textId="1918EFF4" w:rsidR="00B83157" w:rsidRDefault="00B83157" w:rsidP="00B83157">
      <w:pPr>
        <w:pStyle w:val="Heading1"/>
      </w:pPr>
      <w:r w:rsidRPr="00D57BC0">
        <w:t>System Requirements</w:t>
      </w:r>
    </w:p>
    <w:p w14:paraId="1B176278" w14:textId="74705CAF" w:rsidR="000C0BDC" w:rsidRPr="000C0BDC" w:rsidRDefault="000C0BDC" w:rsidP="000C0BDC">
      <w:pPr>
        <w:pStyle w:val="Heading2"/>
      </w:pPr>
      <w:r>
        <w:t>Part 1: 7-Segment Device Driver</w:t>
      </w:r>
    </w:p>
    <w:p w14:paraId="1A69A6A5" w14:textId="7B9F017B" w:rsidR="000C0BDC" w:rsidRDefault="000C0BDC" w:rsidP="000C0BDC">
      <w:r w:rsidRPr="00863D13">
        <w:t xml:space="preserve">The objective of this </w:t>
      </w:r>
      <w:r>
        <w:t>part</w:t>
      </w:r>
      <w:r w:rsidR="00936A13">
        <w:t xml:space="preserve"> of the lab</w:t>
      </w:r>
      <w:r w:rsidRPr="00863D13">
        <w:t xml:space="preserve"> is to develop a device driver for the </w:t>
      </w:r>
      <w:r>
        <w:t>7-segment display</w:t>
      </w:r>
      <w:r w:rsidRPr="00863D13">
        <w:t xml:space="preserve">. In particular, there are three </w:t>
      </w:r>
      <w:r>
        <w:t>components of a device driver. The f</w:t>
      </w:r>
      <w:r w:rsidRPr="00863D13">
        <w:t xml:space="preserve">irst component is the description of the driver. </w:t>
      </w:r>
      <w:r>
        <w:t>P</w:t>
      </w:r>
      <w:r w:rsidRPr="00863D13">
        <w:t xml:space="preserve">lace the function prototypes for the public functions in the header file </w:t>
      </w:r>
      <w:r>
        <w:rPr>
          <w:b/>
        </w:rPr>
        <w:t>SSEG</w:t>
      </w:r>
      <w:r w:rsidRPr="00863D13">
        <w:rPr>
          <w:b/>
        </w:rPr>
        <w:t>.h</w:t>
      </w:r>
      <w:r w:rsidRPr="00863D13">
        <w:t>. It is during the design phase of a project that this information is specified. The second component of a device driver is the implementation of the f</w:t>
      </w:r>
      <w:r>
        <w:t>unctions that perform the</w:t>
      </w:r>
      <w:r w:rsidR="00005AD4">
        <w:t xml:space="preserve"> I/O</w:t>
      </w:r>
      <w:r>
        <w:t xml:space="preserve">. Place the implementations in </w:t>
      </w:r>
      <w:r w:rsidRPr="00863D13">
        <w:t>the corresponding code file</w:t>
      </w:r>
      <w:r>
        <w:t xml:space="preserve"> (</w:t>
      </w:r>
      <w:r w:rsidRPr="00863D13">
        <w:t xml:space="preserve">e.g., </w:t>
      </w:r>
      <w:r>
        <w:rPr>
          <w:b/>
        </w:rPr>
        <w:t>SSEG</w:t>
      </w:r>
      <w:r w:rsidRPr="00863D13">
        <w:rPr>
          <w:b/>
        </w:rPr>
        <w:t>.</w:t>
      </w:r>
      <w:r>
        <w:rPr>
          <w:b/>
        </w:rPr>
        <w:t>c</w:t>
      </w:r>
      <w:r w:rsidRPr="005B3D0E">
        <w:t>)</w:t>
      </w:r>
      <w:r w:rsidRPr="00863D13">
        <w:t xml:space="preserve">. In addition to public functions, a device driver can also have private functions. This interface </w:t>
      </w:r>
      <w:r w:rsidR="00936A13" w:rsidRPr="00936A13">
        <w:rPr>
          <w:u w:val="single"/>
        </w:rPr>
        <w:t>might</w:t>
      </w:r>
      <w:r w:rsidRPr="00863D13">
        <w:t xml:space="preserve"> require </w:t>
      </w:r>
      <w:r>
        <w:t xml:space="preserve">some </w:t>
      </w:r>
      <w:r w:rsidRPr="00863D13">
        <w:t>private function</w:t>
      </w:r>
      <w:r>
        <w:t xml:space="preserve">s </w:t>
      </w:r>
      <w:r w:rsidRPr="00863D13">
        <w:t xml:space="preserve">(private functions </w:t>
      </w:r>
      <w:r>
        <w:t>should</w:t>
      </w:r>
      <w:r w:rsidRPr="00863D13">
        <w:t xml:space="preserve"> not in</w:t>
      </w:r>
      <w:r w:rsidRPr="00CF5189">
        <w:t xml:space="preserve">clude </w:t>
      </w:r>
      <w:r>
        <w:rPr>
          <w:b/>
        </w:rPr>
        <w:t>SSEG</w:t>
      </w:r>
      <w:r w:rsidRPr="00CF5189">
        <w:rPr>
          <w:b/>
        </w:rPr>
        <w:t>_</w:t>
      </w:r>
      <w:r w:rsidRPr="00CF5189">
        <w:t xml:space="preserve"> in their</w:t>
      </w:r>
      <w:r w:rsidRPr="00863D13">
        <w:t xml:space="preserve"> names).</w:t>
      </w:r>
      <w:r>
        <w:t xml:space="preserve"> </w:t>
      </w:r>
      <w:r w:rsidRPr="00863D13">
        <w:t xml:space="preserve">In this lab, you are required to develop and test </w:t>
      </w:r>
      <w:r>
        <w:t xml:space="preserve">the developed </w:t>
      </w:r>
      <w:r w:rsidRPr="00863D13">
        <w:t xml:space="preserve">public functions (public functions </w:t>
      </w:r>
      <w:r>
        <w:t xml:space="preserve">must </w:t>
      </w:r>
      <w:r w:rsidRPr="00863D13">
        <w:t>include</w:t>
      </w:r>
      <w:r>
        <w:t xml:space="preserve"> </w:t>
      </w:r>
      <w:r w:rsidRPr="0016355A">
        <w:rPr>
          <w:b/>
        </w:rPr>
        <w:t xml:space="preserve">SSEG_ </w:t>
      </w:r>
      <w:r w:rsidRPr="00863D13">
        <w:t>in their names). The third component is a main program that c</w:t>
      </w:r>
      <w:r>
        <w:t>an used to test these functions</w:t>
      </w:r>
      <w:r w:rsidRPr="00863D13">
        <w:t>.</w:t>
      </w:r>
    </w:p>
    <w:p w14:paraId="622AD770" w14:textId="56001343" w:rsidR="000C0BDC" w:rsidRDefault="000C0BDC" w:rsidP="000C0BDC">
      <w:r w:rsidRPr="00863D13">
        <w:t xml:space="preserve">In the </w:t>
      </w:r>
      <w:r>
        <w:rPr>
          <w:b/>
        </w:rPr>
        <w:t>SSEG</w:t>
      </w:r>
      <w:r w:rsidRPr="00863D13">
        <w:rPr>
          <w:b/>
        </w:rPr>
        <w:t>.</w:t>
      </w:r>
      <w:r>
        <w:rPr>
          <w:b/>
        </w:rPr>
        <w:t>c</w:t>
      </w:r>
      <w:r w:rsidRPr="00863D13">
        <w:rPr>
          <w:b/>
        </w:rPr>
        <w:t xml:space="preserve"> </w:t>
      </w:r>
      <w:r w:rsidRPr="00863D13">
        <w:t>file</w:t>
      </w:r>
      <w:r>
        <w:t>,</w:t>
      </w:r>
      <w:r w:rsidRPr="00863D13">
        <w:t xml:space="preserve"> you will implement and test </w:t>
      </w:r>
      <w:r>
        <w:t>the</w:t>
      </w:r>
      <w:r w:rsidRPr="00863D13">
        <w:t xml:space="preserve"> functions to communicate directly with the </w:t>
      </w:r>
      <w:r>
        <w:t>7-segment display</w:t>
      </w:r>
      <w:r w:rsidRPr="00863D13">
        <w:t xml:space="preserve">. You will </w:t>
      </w:r>
      <w:r>
        <w:t xml:space="preserve">write the initialization ritual (i.e., </w:t>
      </w:r>
      <w:r>
        <w:rPr>
          <w:b/>
        </w:rPr>
        <w:t>SSEG</w:t>
      </w:r>
      <w:r w:rsidRPr="002C6833">
        <w:rPr>
          <w:b/>
        </w:rPr>
        <w:t>_Init</w:t>
      </w:r>
      <w:r>
        <w:t xml:space="preserve">) which must be a public function in the </w:t>
      </w:r>
      <w:r>
        <w:rPr>
          <w:b/>
        </w:rPr>
        <w:t>SSEG</w:t>
      </w:r>
      <w:r w:rsidRPr="002C6833">
        <w:rPr>
          <w:b/>
        </w:rPr>
        <w:t>.c</w:t>
      </w:r>
      <w:r>
        <w:t xml:space="preserve"> file</w:t>
      </w:r>
      <w:r w:rsidRPr="00863D13">
        <w:t>.</w:t>
      </w:r>
      <w:r>
        <w:t xml:space="preserve"> Y</w:t>
      </w:r>
      <w:r w:rsidRPr="00863D13">
        <w:t xml:space="preserve">ou will </w:t>
      </w:r>
      <w:r>
        <w:t xml:space="preserve">also </w:t>
      </w:r>
      <w:r w:rsidRPr="00863D13">
        <w:t xml:space="preserve">write </w:t>
      </w:r>
      <w:r>
        <w:t>a function</w:t>
      </w:r>
      <w:r w:rsidRPr="00863D13">
        <w:t xml:space="preserve"> </w:t>
      </w:r>
      <w:r>
        <w:t>that will</w:t>
      </w:r>
      <w:r w:rsidRPr="00863D13">
        <w:t xml:space="preserve"> output to the </w:t>
      </w:r>
      <w:r>
        <w:t>7-segment display</w:t>
      </w:r>
      <w:r w:rsidRPr="00863D13">
        <w:t>.</w:t>
      </w:r>
      <w:r>
        <w:t xml:space="preserve"> Y</w:t>
      </w:r>
      <w:r w:rsidRPr="002C6833">
        <w:t xml:space="preserve">our </w:t>
      </w:r>
      <w:r>
        <w:rPr>
          <w:b/>
        </w:rPr>
        <w:t>SSEG</w:t>
      </w:r>
      <w:r w:rsidRPr="002C6833">
        <w:rPr>
          <w:b/>
        </w:rPr>
        <w:t>_Out</w:t>
      </w:r>
      <w:r w:rsidRPr="002C6833">
        <w:t xml:space="preserve"> f</w:t>
      </w:r>
      <w:r w:rsidRPr="00863D13">
        <w:t xml:space="preserve">unction will be used to output </w:t>
      </w:r>
      <w:r w:rsidR="00491C7C">
        <w:t>a number, between 0 and 15,</w:t>
      </w:r>
      <w:r w:rsidRPr="00863D13">
        <w:t xml:space="preserve"> to the </w:t>
      </w:r>
      <w:r>
        <w:t>7-segment display</w:t>
      </w:r>
      <w:r w:rsidR="00491C7C">
        <w:t xml:space="preserve"> which will be displayed on a single digit as a HEX value.</w:t>
      </w:r>
    </w:p>
    <w:p w14:paraId="40311A15" w14:textId="77777777" w:rsidR="0095602E" w:rsidRPr="0095602E"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t>/*</w:t>
      </w:r>
    </w:p>
    <w:p w14:paraId="36C25DB0" w14:textId="77777777" w:rsidR="0095602E" w:rsidRPr="0095602E"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t xml:space="preserve"> * SSEG_Init Function</w:t>
      </w:r>
    </w:p>
    <w:p w14:paraId="5990FC68" w14:textId="77777777" w:rsidR="0095602E" w:rsidRPr="0095602E"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t xml:space="preserve"> * Initialize 7-segment display</w:t>
      </w:r>
    </w:p>
    <w:p w14:paraId="2A3008F6" w14:textId="77777777" w:rsidR="0095602E" w:rsidRPr="0095602E"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t xml:space="preserve"> * Inputs: none</w:t>
      </w:r>
    </w:p>
    <w:p w14:paraId="0FD47D6B" w14:textId="77777777" w:rsidR="0095602E" w:rsidRPr="0095602E"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t xml:space="preserve"> * Outputs: none</w:t>
      </w:r>
    </w:p>
    <w:p w14:paraId="519DEF40" w14:textId="65DC2040" w:rsidR="0095602E" w:rsidRPr="000746A2" w:rsidRDefault="0095602E" w:rsidP="0095602E">
      <w:pPr>
        <w:shd w:val="clear" w:color="auto" w:fill="FFFFFF"/>
        <w:spacing w:after="0"/>
        <w:ind w:firstLine="0"/>
        <w:jc w:val="left"/>
        <w:rPr>
          <w:rFonts w:ascii="Courier New" w:eastAsia="Times New Roman" w:hAnsi="Courier New" w:cs="Courier New"/>
          <w:sz w:val="20"/>
          <w:szCs w:val="20"/>
        </w:rPr>
      </w:pPr>
      <w:r w:rsidRPr="0095602E">
        <w:rPr>
          <w:rFonts w:ascii="Courier New" w:eastAsia="Times New Roman" w:hAnsi="Courier New" w:cs="Courier New"/>
          <w:sz w:val="20"/>
          <w:szCs w:val="20"/>
        </w:rPr>
        <w:lastRenderedPageBreak/>
        <w:t xml:space="preserve"> */</w:t>
      </w:r>
    </w:p>
    <w:p w14:paraId="0D8D3DE0" w14:textId="71FD6D93" w:rsidR="000C0BDC" w:rsidRDefault="000C0BDC" w:rsidP="000C0BDC">
      <w:pPr>
        <w:shd w:val="clear" w:color="auto" w:fill="FFFFFF"/>
        <w:spacing w:after="0"/>
        <w:ind w:firstLine="0"/>
        <w:jc w:val="left"/>
        <w:rPr>
          <w:rFonts w:ascii="Courier New" w:eastAsia="Times New Roman" w:hAnsi="Courier New" w:cs="Courier New"/>
          <w:b/>
          <w:bCs/>
          <w:sz w:val="20"/>
          <w:szCs w:val="20"/>
        </w:rPr>
      </w:pPr>
      <w:r>
        <w:rPr>
          <w:rFonts w:ascii="Courier New" w:eastAsia="Times New Roman" w:hAnsi="Courier New" w:cs="Courier New"/>
          <w:sz w:val="20"/>
          <w:szCs w:val="20"/>
        </w:rPr>
        <w:t>void SSEG</w:t>
      </w:r>
      <w:r w:rsidRPr="000746A2">
        <w:rPr>
          <w:rFonts w:ascii="Courier New" w:eastAsia="Times New Roman" w:hAnsi="Courier New" w:cs="Courier New"/>
          <w:sz w:val="20"/>
          <w:szCs w:val="20"/>
        </w:rPr>
        <w:t>_Init</w:t>
      </w:r>
      <w:r w:rsidRPr="000746A2">
        <w:rPr>
          <w:rFonts w:ascii="Courier New" w:eastAsia="Times New Roman" w:hAnsi="Courier New" w:cs="Courier New"/>
          <w:b/>
          <w:bCs/>
          <w:sz w:val="20"/>
          <w:szCs w:val="20"/>
        </w:rPr>
        <w:t>()</w:t>
      </w:r>
      <w:r w:rsidR="00B0328E">
        <w:rPr>
          <w:rFonts w:ascii="Courier New" w:eastAsia="Times New Roman" w:hAnsi="Courier New" w:cs="Courier New"/>
          <w:b/>
          <w:bCs/>
          <w:sz w:val="20"/>
          <w:szCs w:val="20"/>
        </w:rPr>
        <w:t>;</w:t>
      </w:r>
    </w:p>
    <w:p w14:paraId="4F2F0B99" w14:textId="77777777" w:rsidR="00D302B0" w:rsidRDefault="00D302B0" w:rsidP="000C0BDC">
      <w:pPr>
        <w:shd w:val="clear" w:color="auto" w:fill="FFFFFF"/>
        <w:spacing w:after="0"/>
        <w:ind w:firstLine="0"/>
        <w:jc w:val="left"/>
        <w:rPr>
          <w:rFonts w:ascii="Courier New" w:eastAsia="Times New Roman" w:hAnsi="Courier New" w:cs="Courier New"/>
          <w:b/>
          <w:bCs/>
          <w:sz w:val="20"/>
          <w:szCs w:val="20"/>
        </w:rPr>
      </w:pPr>
    </w:p>
    <w:p w14:paraId="6E82EF40" w14:textId="77777777" w:rsidR="002F647C" w:rsidRPr="002F647C"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w:t>
      </w:r>
    </w:p>
    <w:p w14:paraId="30216A4E" w14:textId="77777777" w:rsidR="002F647C" w:rsidRPr="002F647C"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 xml:space="preserve"> * SSEG_Out Function</w:t>
      </w:r>
    </w:p>
    <w:p w14:paraId="0CF7F626" w14:textId="3251A705" w:rsidR="002F647C" w:rsidRPr="002F647C"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 xml:space="preserve"> * Output a </w:t>
      </w:r>
      <w:r w:rsidR="00093D52">
        <w:rPr>
          <w:rFonts w:ascii="Courier New" w:eastAsia="Times New Roman" w:hAnsi="Courier New" w:cs="Courier New"/>
          <w:sz w:val="20"/>
          <w:szCs w:val="20"/>
        </w:rPr>
        <w:t>number</w:t>
      </w:r>
      <w:r w:rsidRPr="002F647C">
        <w:rPr>
          <w:rFonts w:ascii="Courier New" w:eastAsia="Times New Roman" w:hAnsi="Courier New" w:cs="Courier New"/>
          <w:sz w:val="20"/>
          <w:szCs w:val="20"/>
        </w:rPr>
        <w:t xml:space="preserve"> to </w:t>
      </w:r>
      <w:r w:rsidR="00491C7C">
        <w:rPr>
          <w:rFonts w:ascii="Courier New" w:eastAsia="Times New Roman" w:hAnsi="Courier New" w:cs="Courier New"/>
          <w:sz w:val="20"/>
          <w:szCs w:val="20"/>
        </w:rPr>
        <w:t xml:space="preserve">a single digit of </w:t>
      </w:r>
      <w:r w:rsidRPr="002F647C">
        <w:rPr>
          <w:rFonts w:ascii="Courier New" w:eastAsia="Times New Roman" w:hAnsi="Courier New" w:cs="Courier New"/>
          <w:sz w:val="20"/>
          <w:szCs w:val="20"/>
        </w:rPr>
        <w:t>the 7-segment display</w:t>
      </w:r>
    </w:p>
    <w:p w14:paraId="1FAAD20B" w14:textId="77777777" w:rsidR="002F647C" w:rsidRPr="002F647C"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 xml:space="preserve"> * Inputs: a number between 0 and 15</w:t>
      </w:r>
    </w:p>
    <w:p w14:paraId="7748B959" w14:textId="77777777" w:rsidR="002F647C" w:rsidRPr="002F647C"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 xml:space="preserve"> * Outputs: none</w:t>
      </w:r>
    </w:p>
    <w:p w14:paraId="6C6B2015" w14:textId="3BFB84DE" w:rsidR="000C0BDC" w:rsidRPr="000746A2" w:rsidRDefault="002F647C" w:rsidP="002F647C">
      <w:pPr>
        <w:shd w:val="clear" w:color="auto" w:fill="FFFFFF"/>
        <w:spacing w:after="0"/>
        <w:ind w:firstLine="0"/>
        <w:jc w:val="left"/>
        <w:rPr>
          <w:rFonts w:ascii="Courier New" w:eastAsia="Times New Roman" w:hAnsi="Courier New" w:cs="Courier New"/>
          <w:sz w:val="20"/>
          <w:szCs w:val="20"/>
        </w:rPr>
      </w:pPr>
      <w:r w:rsidRPr="002F647C">
        <w:rPr>
          <w:rFonts w:ascii="Courier New" w:eastAsia="Times New Roman" w:hAnsi="Courier New" w:cs="Courier New"/>
          <w:sz w:val="20"/>
          <w:szCs w:val="20"/>
        </w:rPr>
        <w:t xml:space="preserve"> */</w:t>
      </w:r>
    </w:p>
    <w:p w14:paraId="4FEB8C13" w14:textId="437170B3" w:rsidR="000C0BDC" w:rsidRDefault="000C0BDC" w:rsidP="0095602E">
      <w:pPr>
        <w:shd w:val="clear" w:color="auto" w:fill="FFFFFF"/>
        <w:ind w:firstLine="0"/>
        <w:jc w:val="left"/>
        <w:rPr>
          <w:rFonts w:ascii="Courier New" w:eastAsia="Times New Roman" w:hAnsi="Courier New" w:cs="Courier New"/>
          <w:b/>
          <w:bCs/>
          <w:sz w:val="20"/>
          <w:szCs w:val="20"/>
        </w:rPr>
      </w:pPr>
      <w:r>
        <w:rPr>
          <w:rFonts w:ascii="Courier New" w:eastAsia="Times New Roman" w:hAnsi="Courier New" w:cs="Courier New"/>
          <w:sz w:val="20"/>
          <w:szCs w:val="20"/>
        </w:rPr>
        <w:t>void SSEG_Out</w:t>
      </w:r>
      <w:r w:rsidRPr="000746A2">
        <w:rPr>
          <w:rFonts w:ascii="Courier New" w:eastAsia="Times New Roman" w:hAnsi="Courier New" w:cs="Courier New"/>
          <w:b/>
          <w:bCs/>
          <w:sz w:val="20"/>
          <w:szCs w:val="20"/>
        </w:rPr>
        <w:t>(</w:t>
      </w:r>
      <w:r w:rsidR="006C340C" w:rsidRPr="006C340C">
        <w:rPr>
          <w:rFonts w:ascii="Courier New" w:eastAsia="Times New Roman" w:hAnsi="Courier New" w:cs="Courier New"/>
          <w:sz w:val="20"/>
          <w:szCs w:val="20"/>
        </w:rPr>
        <w:t>uint8_t</w:t>
      </w:r>
      <w:r w:rsidR="006C340C">
        <w:rPr>
          <w:rFonts w:ascii="Courier New" w:eastAsia="Times New Roman" w:hAnsi="Courier New" w:cs="Courier New"/>
          <w:sz w:val="20"/>
          <w:szCs w:val="20"/>
        </w:rPr>
        <w:t xml:space="preserve"> </w:t>
      </w:r>
      <w:r w:rsidR="002F647C">
        <w:rPr>
          <w:rFonts w:ascii="Courier New" w:eastAsia="Times New Roman" w:hAnsi="Courier New" w:cs="Courier New"/>
          <w:sz w:val="20"/>
          <w:szCs w:val="20"/>
        </w:rPr>
        <w:t>num</w:t>
      </w:r>
      <w:r w:rsidRPr="000746A2">
        <w:rPr>
          <w:rFonts w:ascii="Courier New" w:eastAsia="Times New Roman" w:hAnsi="Courier New" w:cs="Courier New"/>
          <w:b/>
          <w:bCs/>
          <w:sz w:val="20"/>
          <w:szCs w:val="20"/>
        </w:rPr>
        <w:t>)</w:t>
      </w:r>
      <w:r w:rsidR="00B0328E">
        <w:rPr>
          <w:rFonts w:ascii="Courier New" w:eastAsia="Times New Roman" w:hAnsi="Courier New" w:cs="Courier New"/>
          <w:b/>
          <w:bCs/>
          <w:sz w:val="20"/>
          <w:szCs w:val="20"/>
        </w:rPr>
        <w:t>;</w:t>
      </w:r>
    </w:p>
    <w:p w14:paraId="1AB43423" w14:textId="490E3F12" w:rsidR="00491C7C" w:rsidRPr="000C0BDC" w:rsidRDefault="0095602E" w:rsidP="00005AD4">
      <w:r>
        <w:t xml:space="preserve">You will also </w:t>
      </w:r>
      <w:r w:rsidR="00946D9D">
        <w:t>create</w:t>
      </w:r>
      <w:r>
        <w:t xml:space="preserve"> an </w:t>
      </w:r>
      <w:r w:rsidR="0021696E">
        <w:t>interrupt</w:t>
      </w:r>
      <w:r>
        <w:t xml:space="preserve"> handler for Port 5 (</w:t>
      </w:r>
      <w:r w:rsidRPr="0095602E">
        <w:rPr>
          <w:b/>
        </w:rPr>
        <w:t>PORT5_IRQHandler</w:t>
      </w:r>
      <w:r>
        <w:t xml:space="preserve">). This handler will be executed when the </w:t>
      </w:r>
      <w:r w:rsidR="00887A27">
        <w:t xml:space="preserve">external </w:t>
      </w:r>
      <w:r>
        <w:t>switches connected to the port are pressed.</w:t>
      </w:r>
      <w:r w:rsidR="00491C7C">
        <w:t xml:space="preserve"> </w:t>
      </w:r>
      <w:r w:rsidR="0021696E">
        <w:t xml:space="preserve">Use this to change the number </w:t>
      </w:r>
      <w:r w:rsidR="00887A27">
        <w:t xml:space="preserve">that will </w:t>
      </w:r>
      <w:r w:rsidR="0021696E">
        <w:t>be displayed on the 7-segment display digit. One button will decrease the number and one button will increase the number. The number must be between 0 and 15 (</w:t>
      </w:r>
      <m:oMath>
        <m:r>
          <w:rPr>
            <w:rFonts w:ascii="Cambria Math" w:hAnsi="Cambria Math"/>
          </w:rPr>
          <m:t>0≤Number≤15</m:t>
        </m:r>
      </m:oMath>
      <w:r w:rsidR="0021696E">
        <w:t>). So, when you reach the limits, wrap around. For example, if the current number is 15 and the button to increase is pressed, the number will wrap to 0.</w:t>
      </w:r>
      <w:r w:rsidR="00AE4D7B">
        <w:t xml:space="preserve"> Also, use SysTick to debounce the switches.</w:t>
      </w:r>
      <w:r w:rsidR="00831B44">
        <w:t xml:space="preserve"> You can do this by waiting for 20 ms </w:t>
      </w:r>
      <w:r w:rsidR="001760E2">
        <w:t>at the end of the</w:t>
      </w:r>
      <w:r w:rsidR="00831B44">
        <w:t xml:space="preserve"> handler.</w:t>
      </w:r>
    </w:p>
    <w:p w14:paraId="0D7527F2" w14:textId="23BA820E" w:rsidR="00A712C4" w:rsidRDefault="00A712C4" w:rsidP="00A712C4">
      <w:pPr>
        <w:pStyle w:val="Heading2"/>
      </w:pPr>
      <w:r>
        <w:t xml:space="preserve">Part 2: </w:t>
      </w:r>
      <w:r w:rsidR="00C71682">
        <w:t xml:space="preserve">4-Digit </w:t>
      </w:r>
      <w:r w:rsidR="00610A11">
        <w:t>7-Segment Interface</w:t>
      </w:r>
    </w:p>
    <w:p w14:paraId="3985732E" w14:textId="4FA08F11" w:rsidR="00C71682" w:rsidRPr="00C71682" w:rsidRDefault="00C71682" w:rsidP="00C71682">
      <w:pPr>
        <w:pStyle w:val="Heading3"/>
      </w:pPr>
      <w:r>
        <w:t>Task A</w:t>
      </w:r>
    </w:p>
    <w:p w14:paraId="53EB0749" w14:textId="5A24A1AD" w:rsidR="00B0328E" w:rsidRDefault="00CA1F9E" w:rsidP="00CA1F9E">
      <w:pPr>
        <w:tabs>
          <w:tab w:val="left" w:pos="360"/>
        </w:tabs>
      </w:pPr>
      <w:r w:rsidRPr="00863D13">
        <w:t xml:space="preserve">In this </w:t>
      </w:r>
      <w:r w:rsidR="00610A11">
        <w:t>part</w:t>
      </w:r>
      <w:r w:rsidR="00C222B6">
        <w:t xml:space="preserve"> of the lab</w:t>
      </w:r>
      <w:r>
        <w:t>,</w:t>
      </w:r>
      <w:r w:rsidRPr="00863D13">
        <w:t xml:space="preserve"> </w:t>
      </w:r>
      <w:r>
        <w:t>you will</w:t>
      </w:r>
      <w:r w:rsidR="00B0328E">
        <w:t xml:space="preserve"> extend the driver from Part 1 to</w:t>
      </w:r>
      <w:r>
        <w:t xml:space="preserve"> interface a</w:t>
      </w:r>
      <w:r w:rsidR="00B0328E">
        <w:t xml:space="preserve"> 4-</w:t>
      </w:r>
      <w:r w:rsidR="00BD009E">
        <w:t xml:space="preserve">digit 7-segment display </w:t>
      </w:r>
      <w:r w:rsidRPr="00863D13">
        <w:t xml:space="preserve">to the </w:t>
      </w:r>
      <w:r>
        <w:t xml:space="preserve">MSP432 using a </w:t>
      </w:r>
      <w:r w:rsidR="00BD009E">
        <w:t xml:space="preserve">TI </w:t>
      </w:r>
      <w:r w:rsidR="00BD009E" w:rsidRPr="00BD009E">
        <w:t>SN74HC595N</w:t>
      </w:r>
      <w:r w:rsidR="00BD009E">
        <w:t xml:space="preserve"> 8-bit shift register </w:t>
      </w:r>
      <w:r>
        <w:t>(</w:t>
      </w:r>
      <w:r>
        <w:fldChar w:fldCharType="begin"/>
      </w:r>
      <w:r>
        <w:instrText xml:space="preserve"> REF _Ref459102860 \h </w:instrText>
      </w:r>
      <w:r>
        <w:fldChar w:fldCharType="separate"/>
      </w:r>
      <w:r w:rsidR="001A4912">
        <w:t xml:space="preserve">Figure </w:t>
      </w:r>
      <w:r w:rsidR="001A4912">
        <w:rPr>
          <w:noProof/>
        </w:rPr>
        <w:t>1</w:t>
      </w:r>
      <w:r>
        <w:fldChar w:fldCharType="end"/>
      </w:r>
      <w:r>
        <w:t xml:space="preserve">). </w:t>
      </w:r>
      <w:r w:rsidR="00B0328E">
        <w:t xml:space="preserve"> To do so, you will need to change the existing public functions and add the following public functions:</w:t>
      </w:r>
    </w:p>
    <w:p w14:paraId="6E881B3E"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w:t>
      </w:r>
    </w:p>
    <w:p w14:paraId="768A05B8"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SEG_Init Function</w:t>
      </w:r>
    </w:p>
    <w:p w14:paraId="280A48C6"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itialize 7-segment display</w:t>
      </w:r>
    </w:p>
    <w:p w14:paraId="2D96A12F"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puts: none</w:t>
      </w:r>
    </w:p>
    <w:p w14:paraId="06B245F8"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s: none</w:t>
      </w:r>
    </w:p>
    <w:p w14:paraId="0032EFEC"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w:t>
      </w:r>
    </w:p>
    <w:p w14:paraId="3D2AE662"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void SSEG_Init();</w:t>
      </w:r>
    </w:p>
    <w:p w14:paraId="31D5198B"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p>
    <w:p w14:paraId="5741A67D"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w:t>
      </w:r>
    </w:p>
    <w:p w14:paraId="0C9CDDB5"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SEG_Out Function</w:t>
      </w:r>
    </w:p>
    <w:p w14:paraId="78F2297D"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 a 4-digit number to the display</w:t>
      </w:r>
    </w:p>
    <w:p w14:paraId="7D2E9E36"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puts: none</w:t>
      </w:r>
    </w:p>
    <w:p w14:paraId="00787CED"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s: none</w:t>
      </w:r>
    </w:p>
    <w:p w14:paraId="295D3497"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w:t>
      </w:r>
    </w:p>
    <w:p w14:paraId="77B749F0"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void SSEG_Out();</w:t>
      </w:r>
    </w:p>
    <w:p w14:paraId="4D9C73A9"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p>
    <w:p w14:paraId="060DF92F"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w:t>
      </w:r>
    </w:p>
    <w:p w14:paraId="611D2AEE"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SEG_Shift_Out Function</w:t>
      </w:r>
    </w:p>
    <w:p w14:paraId="3704E8C5"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hifts data out serially</w:t>
      </w:r>
    </w:p>
    <w:p w14:paraId="52628E27"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puts: 8-bit data</w:t>
      </w:r>
    </w:p>
    <w:p w14:paraId="29F45E0A"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s: none</w:t>
      </w:r>
    </w:p>
    <w:p w14:paraId="1EC86061"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w:t>
      </w:r>
    </w:p>
    <w:p w14:paraId="08262C4E"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void SSEG_Shift_Out(char);</w:t>
      </w:r>
    </w:p>
    <w:p w14:paraId="3B7E4F41"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p>
    <w:p w14:paraId="77B33CD0"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w:t>
      </w:r>
    </w:p>
    <w:p w14:paraId="3230ED5A"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SEG_Disp_Num Function</w:t>
      </w:r>
    </w:p>
    <w:p w14:paraId="1A0E5DDB"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eperate the input number into 4 single digit</w:t>
      </w:r>
    </w:p>
    <w:p w14:paraId="34334AF7"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puts: num between 0 and 9999</w:t>
      </w:r>
    </w:p>
    <w:p w14:paraId="2ECFA63F"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s: none</w:t>
      </w:r>
    </w:p>
    <w:p w14:paraId="6F29816C"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w:t>
      </w:r>
    </w:p>
    <w:p w14:paraId="2656F177"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lastRenderedPageBreak/>
        <w:t>void SSEG_Disp_Num(int);</w:t>
      </w:r>
    </w:p>
    <w:p w14:paraId="707A24FD"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p>
    <w:p w14:paraId="18E9F80C"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w:t>
      </w:r>
    </w:p>
    <w:p w14:paraId="62DD9AD5"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SSEG_Off Function</w:t>
      </w:r>
    </w:p>
    <w:p w14:paraId="6A89B93D"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Turns off all 7-seg digits</w:t>
      </w:r>
    </w:p>
    <w:p w14:paraId="40944D86"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Inputs: none</w:t>
      </w:r>
    </w:p>
    <w:p w14:paraId="146EEAE5"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 Outputs: none</w:t>
      </w:r>
    </w:p>
    <w:p w14:paraId="7E36052A" w14:textId="77777777" w:rsidR="00B0328E" w:rsidRP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 xml:space="preserve"> */</w:t>
      </w:r>
    </w:p>
    <w:p w14:paraId="679E8971" w14:textId="79712260" w:rsidR="00B0328E" w:rsidRDefault="00B0328E" w:rsidP="00B0328E">
      <w:pPr>
        <w:shd w:val="clear" w:color="auto" w:fill="FFFFFF"/>
        <w:spacing w:after="0"/>
        <w:ind w:firstLine="0"/>
        <w:jc w:val="left"/>
        <w:rPr>
          <w:rFonts w:ascii="Courier New" w:eastAsia="Times New Roman" w:hAnsi="Courier New" w:cs="Courier New"/>
          <w:sz w:val="20"/>
          <w:szCs w:val="20"/>
        </w:rPr>
      </w:pPr>
      <w:r w:rsidRPr="00B0328E">
        <w:rPr>
          <w:rFonts w:ascii="Courier New" w:eastAsia="Times New Roman" w:hAnsi="Courier New" w:cs="Courier New"/>
          <w:sz w:val="20"/>
          <w:szCs w:val="20"/>
        </w:rPr>
        <w:t>void SSEG_Off();</w:t>
      </w:r>
    </w:p>
    <w:p w14:paraId="0440C27A" w14:textId="77777777" w:rsidR="00B0328E" w:rsidRDefault="00B0328E" w:rsidP="00B0328E">
      <w:pPr>
        <w:shd w:val="clear" w:color="auto" w:fill="FFFFFF"/>
        <w:spacing w:after="0"/>
        <w:ind w:firstLine="0"/>
        <w:jc w:val="left"/>
        <w:rPr>
          <w:rFonts w:ascii="Courier New" w:eastAsia="Times New Roman" w:hAnsi="Courier New" w:cs="Courier New"/>
          <w:b/>
          <w:bCs/>
          <w:sz w:val="20"/>
          <w:szCs w:val="20"/>
        </w:rPr>
      </w:pPr>
    </w:p>
    <w:p w14:paraId="5DC28853" w14:textId="7A83623E" w:rsidR="00CA1F9E" w:rsidRDefault="00CA1F9E" w:rsidP="00CA1F9E">
      <w:pPr>
        <w:tabs>
          <w:tab w:val="left" w:pos="360"/>
        </w:tabs>
      </w:pPr>
      <w:r w:rsidRPr="00863D13">
        <w:t xml:space="preserve">This lab will use </w:t>
      </w:r>
      <w:r w:rsidR="00B0328E">
        <w:t>time-</w:t>
      </w:r>
      <w:r w:rsidR="00BD009E">
        <w:t>multiplexing</w:t>
      </w:r>
      <w:r>
        <w:t>.</w:t>
      </w:r>
      <w:r w:rsidR="00BD009E">
        <w:t xml:space="preserve"> </w:t>
      </w:r>
      <w:r w:rsidR="00BD009E" w:rsidRPr="00BD009E">
        <w:t xml:space="preserve">Multiplexed displays only show one digit at a time, but by cycling through all digits repetitively and cycling very fast, a multi-digit display is perceived. To drive a particular digit, its common </w:t>
      </w:r>
      <w:r w:rsidR="009D305C">
        <w:t>cathode</w:t>
      </w:r>
      <w:r w:rsidR="00BD009E" w:rsidRPr="00BD009E">
        <w:t xml:space="preserve"> is connected to </w:t>
      </w:r>
      <w:r w:rsidR="009D305C">
        <w:t>common ground</w:t>
      </w:r>
      <w:r w:rsidR="00BD009E" w:rsidRPr="00BD009E">
        <w:t xml:space="preserve"> and the </w:t>
      </w:r>
      <w:r w:rsidR="00815193">
        <w:t xml:space="preserve">LEDs </w:t>
      </w:r>
      <w:r w:rsidR="00BD009E" w:rsidRPr="00BD009E">
        <w:t>are driven as needed for the desired number in that place. The cycling through the digits must be done quickly enough for flicker fusion to occur and this is accomplished through the system</w:t>
      </w:r>
      <w:r w:rsidR="00BD009E">
        <w:t>’</w:t>
      </w:r>
      <w:r w:rsidR="00BD009E" w:rsidRPr="00BD009E">
        <w:t>s softwar</w:t>
      </w:r>
      <w:r w:rsidR="009D305C">
        <w:t>e</w:t>
      </w:r>
      <w:r w:rsidR="005B5364">
        <w:t>.</w:t>
      </w:r>
    </w:p>
    <w:p w14:paraId="54715C6C" w14:textId="49E3766B" w:rsidR="0081766E" w:rsidRDefault="00BD009E" w:rsidP="00CA1F9E">
      <w:pPr>
        <w:pStyle w:val="Image"/>
      </w:pPr>
      <w:r>
        <w:drawing>
          <wp:inline distT="0" distB="0" distL="0" distR="0" wp14:anchorId="3642C8BA" wp14:editId="4653CC25">
            <wp:extent cx="1371600" cy="1429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1371600" cy="1429479"/>
                    </a:xfrm>
                    <a:prstGeom prst="rect">
                      <a:avLst/>
                    </a:prstGeom>
                    <a:ln>
                      <a:noFill/>
                    </a:ln>
                    <a:extLst>
                      <a:ext uri="{53640926-AAD7-44D8-BBD7-CCE9431645EC}">
                        <a14:shadowObscured xmlns:a14="http://schemas.microsoft.com/office/drawing/2010/main"/>
                      </a:ext>
                    </a:extLst>
                  </pic:spPr>
                </pic:pic>
              </a:graphicData>
            </a:graphic>
          </wp:inline>
        </w:drawing>
      </w:r>
      <w:r w:rsidR="00CA1F9E">
        <w:t xml:space="preserve"> </w:t>
      </w:r>
    </w:p>
    <w:p w14:paraId="45850E56" w14:textId="3CAF0093" w:rsidR="000746A2" w:rsidRDefault="00CA1F9E" w:rsidP="000C0BDC">
      <w:pPr>
        <w:pStyle w:val="Caption"/>
        <w:rPr>
          <w:rFonts w:ascii="Courier New" w:eastAsia="Times New Roman" w:hAnsi="Courier New" w:cs="Courier New"/>
          <w:sz w:val="20"/>
          <w:szCs w:val="20"/>
        </w:rPr>
      </w:pPr>
      <w:bookmarkStart w:id="0" w:name="_Ref459102860"/>
      <w:r>
        <w:t xml:space="preserve">Figure </w:t>
      </w:r>
      <w:r w:rsidR="00645C79">
        <w:fldChar w:fldCharType="begin"/>
      </w:r>
      <w:r w:rsidR="00645C79">
        <w:instrText xml:space="preserve"> SEQ Figure \* ARABIC </w:instrText>
      </w:r>
      <w:r w:rsidR="00645C79">
        <w:fldChar w:fldCharType="separate"/>
      </w:r>
      <w:r w:rsidR="001A4912">
        <w:rPr>
          <w:noProof/>
        </w:rPr>
        <w:t>1</w:t>
      </w:r>
      <w:r w:rsidR="00645C79">
        <w:rPr>
          <w:noProof/>
        </w:rPr>
        <w:fldChar w:fldCharType="end"/>
      </w:r>
      <w:bookmarkEnd w:id="0"/>
      <w:r>
        <w:t xml:space="preserve">: </w:t>
      </w:r>
      <w:r w:rsidR="00BD009E">
        <w:t xml:space="preserve">TI </w:t>
      </w:r>
      <w:r w:rsidR="00BD009E" w:rsidRPr="00BD009E">
        <w:t>SN74HC595N</w:t>
      </w:r>
      <w:r w:rsidR="00BD009E">
        <w:t xml:space="preserve"> 8-bit shift register</w:t>
      </w:r>
      <w:r>
        <w:t>.</w:t>
      </w:r>
    </w:p>
    <w:p w14:paraId="20B5E2BE" w14:textId="45445A2C" w:rsidR="009D305C" w:rsidRDefault="009D305C" w:rsidP="009D305C">
      <w:r w:rsidRPr="009D305C">
        <w:t>As yo</w:t>
      </w:r>
      <w:r w:rsidR="0016059D">
        <w:t xml:space="preserve">u can see in </w:t>
      </w:r>
      <w:r w:rsidR="0016059D">
        <w:fldChar w:fldCharType="begin"/>
      </w:r>
      <w:r w:rsidR="0016059D">
        <w:instrText xml:space="preserve"> REF _Ref467589351 \h </w:instrText>
      </w:r>
      <w:r w:rsidR="0016059D">
        <w:fldChar w:fldCharType="separate"/>
      </w:r>
      <w:r w:rsidR="001A4912">
        <w:t xml:space="preserve">Figure </w:t>
      </w:r>
      <w:r w:rsidR="001A4912">
        <w:rPr>
          <w:noProof/>
        </w:rPr>
        <w:t>2</w:t>
      </w:r>
      <w:r w:rsidR="0016059D">
        <w:fldChar w:fldCharType="end"/>
      </w:r>
      <w:r w:rsidR="0016059D">
        <w:t>, there are a total of 34</w:t>
      </w:r>
      <w:r w:rsidRPr="009D305C">
        <w:t xml:space="preserve"> </w:t>
      </w:r>
      <w:r w:rsidR="00815193">
        <w:t>LEDs</w:t>
      </w:r>
      <w:r w:rsidRPr="009D305C">
        <w:t xml:space="preserve">. </w:t>
      </w:r>
      <w:r w:rsidR="00656081">
        <w:t xml:space="preserve">However, </w:t>
      </w:r>
      <w:r w:rsidR="0016059D">
        <w:t>there are only 14</w:t>
      </w:r>
      <w:r w:rsidRPr="009D305C">
        <w:t xml:space="preserve"> pins. As shown in the circuit diagram</w:t>
      </w:r>
      <w:r w:rsidR="0016059D">
        <w:t>, there are 5</w:t>
      </w:r>
      <w:r w:rsidRPr="009D305C">
        <w:t xml:space="preserve"> common </w:t>
      </w:r>
      <w:r w:rsidR="0016059D">
        <w:t>cathodes</w:t>
      </w:r>
      <w:r w:rsidR="00F736E2">
        <w:t>. A</w:t>
      </w:r>
      <w:r w:rsidRPr="009D305C">
        <w:t>lso</w:t>
      </w:r>
      <w:r w:rsidR="00F736E2">
        <w:t>,</w:t>
      </w:r>
      <w:r w:rsidRPr="009D305C">
        <w:t xml:space="preserve"> </w:t>
      </w:r>
      <w:r w:rsidR="0016059D">
        <w:t>anodes</w:t>
      </w:r>
      <w:r w:rsidRPr="009D305C">
        <w:t xml:space="preserve"> of </w:t>
      </w:r>
      <w:r w:rsidR="0016059D">
        <w:t xml:space="preserve">the </w:t>
      </w:r>
      <w:r w:rsidRPr="009D305C">
        <w:t xml:space="preserve">same </w:t>
      </w:r>
      <w:r w:rsidR="00815193">
        <w:t>LEDs</w:t>
      </w:r>
      <w:r w:rsidRPr="009D305C">
        <w:t xml:space="preserve"> are connected together. So</w:t>
      </w:r>
      <w:r w:rsidR="0016059D">
        <w:t>,</w:t>
      </w:r>
      <w:r w:rsidRPr="009D305C">
        <w:t xml:space="preserve"> if we connect all the </w:t>
      </w:r>
      <w:r w:rsidR="00815193">
        <w:t>LED</w:t>
      </w:r>
      <w:r w:rsidRPr="009D305C">
        <w:t xml:space="preserve"> pins to </w:t>
      </w:r>
      <w:r w:rsidR="0016059D">
        <w:t>V</w:t>
      </w:r>
      <w:r w:rsidR="0016059D">
        <w:rPr>
          <w:vertAlign w:val="subscript"/>
        </w:rPr>
        <w:t>DD</w:t>
      </w:r>
      <w:r w:rsidRPr="009D305C">
        <w:t xml:space="preserve"> and common pins to </w:t>
      </w:r>
      <w:r w:rsidR="0016059D">
        <w:t>ground</w:t>
      </w:r>
      <w:r w:rsidRPr="009D305C">
        <w:t xml:space="preserve">, you can see all the </w:t>
      </w:r>
      <w:r w:rsidR="00815193">
        <w:t>LEDs</w:t>
      </w:r>
      <w:r w:rsidRPr="009D305C">
        <w:t xml:space="preserve"> of all four digits are turned on. By switching between the four common </w:t>
      </w:r>
      <w:r w:rsidR="0016059D">
        <w:t>cathodes</w:t>
      </w:r>
      <w:r w:rsidRPr="009D305C">
        <w:t xml:space="preserve"> we can choose which display to turn on</w:t>
      </w:r>
      <w:r w:rsidR="00F47624">
        <w:t>. However</w:t>
      </w:r>
      <w:r w:rsidR="0016059D">
        <w:t>,</w:t>
      </w:r>
      <w:r w:rsidRPr="009D305C">
        <w:t xml:space="preserve"> we can’t display four different digits</w:t>
      </w:r>
      <w:r w:rsidR="00F47624">
        <w:t xml:space="preserve"> at</w:t>
      </w:r>
      <w:r w:rsidRPr="009D305C">
        <w:t xml:space="preserve"> the same time in this display as </w:t>
      </w:r>
      <w:r w:rsidR="0016059D">
        <w:t>anodes</w:t>
      </w:r>
      <w:r w:rsidRPr="009D305C">
        <w:t xml:space="preserve"> are </w:t>
      </w:r>
      <w:r w:rsidR="0016059D">
        <w:t xml:space="preserve">the </w:t>
      </w:r>
      <w:r w:rsidRPr="009D305C">
        <w:t>same for all four digits.</w:t>
      </w:r>
    </w:p>
    <w:p w14:paraId="63C56985" w14:textId="717CD5FE" w:rsidR="009D305C" w:rsidRDefault="009D305C" w:rsidP="009D305C">
      <w:pPr>
        <w:pStyle w:val="Image"/>
      </w:pPr>
      <w:r>
        <w:drawing>
          <wp:inline distT="0" distB="0" distL="0" distR="0" wp14:anchorId="5D2A6A48" wp14:editId="44305B4D">
            <wp:extent cx="5486400" cy="218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184400"/>
                    </a:xfrm>
                    <a:prstGeom prst="rect">
                      <a:avLst/>
                    </a:prstGeom>
                  </pic:spPr>
                </pic:pic>
              </a:graphicData>
            </a:graphic>
          </wp:inline>
        </w:drawing>
      </w:r>
    </w:p>
    <w:p w14:paraId="63CD0FC2" w14:textId="5E25BA5F" w:rsidR="009D305C" w:rsidRDefault="009D305C" w:rsidP="009D305C">
      <w:pPr>
        <w:pStyle w:val="Caption"/>
      </w:pPr>
      <w:bookmarkStart w:id="1" w:name="_Ref467589351"/>
      <w:r>
        <w:t xml:space="preserve">Figure </w:t>
      </w:r>
      <w:r w:rsidR="00645C79">
        <w:fldChar w:fldCharType="begin"/>
      </w:r>
      <w:r w:rsidR="00645C79">
        <w:instrText xml:space="preserve"> SEQ Figure \* ARABIC </w:instrText>
      </w:r>
      <w:r w:rsidR="00645C79">
        <w:fldChar w:fldCharType="separate"/>
      </w:r>
      <w:r w:rsidR="001A4912">
        <w:rPr>
          <w:noProof/>
        </w:rPr>
        <w:t>2</w:t>
      </w:r>
      <w:r w:rsidR="00645C79">
        <w:rPr>
          <w:noProof/>
        </w:rPr>
        <w:fldChar w:fldCharType="end"/>
      </w:r>
      <w:bookmarkEnd w:id="1"/>
      <w:r>
        <w:t xml:space="preserve">: Diagram of common cathode 7-segment display (Lucky Light </w:t>
      </w:r>
      <w:r w:rsidRPr="009D305C">
        <w:t>KW4-56NCBA-P</w:t>
      </w:r>
      <w:r>
        <w:t>).</w:t>
      </w:r>
    </w:p>
    <w:p w14:paraId="593924E8" w14:textId="48D47579" w:rsidR="009040E9" w:rsidRDefault="00815193" w:rsidP="00815193">
      <w:r w:rsidRPr="00815193">
        <w:t xml:space="preserve">A time-multiplexing method will be used to display a 4-digit number on this display. To do this, you will show one digit at a time on a display unit and switch between units fast enough </w:t>
      </w:r>
      <w:r w:rsidRPr="00815193">
        <w:lastRenderedPageBreak/>
        <w:t xml:space="preserve">such that it is perceived that all the digits are on simultaneously. </w:t>
      </w:r>
      <w:r>
        <w:t>For example, if we want to display the number</w:t>
      </w:r>
      <w:r w:rsidR="0039760D" w:rsidRPr="00815193">
        <w:t xml:space="preserve"> </w:t>
      </w:r>
      <w:r>
        <w:t>“</w:t>
      </w:r>
      <w:r w:rsidR="0039760D" w:rsidRPr="00815193">
        <w:t>1234</w:t>
      </w:r>
      <w:r>
        <w:t>”</w:t>
      </w:r>
      <w:r w:rsidR="009040E9">
        <w:t>, we need to do the following steps:</w:t>
      </w:r>
    </w:p>
    <w:p w14:paraId="27E6CE0E" w14:textId="3F5127F2" w:rsidR="009040E9" w:rsidRDefault="009040E9" w:rsidP="005A2636">
      <w:pPr>
        <w:pStyle w:val="ListParagraph"/>
        <w:numPr>
          <w:ilvl w:val="0"/>
          <w:numId w:val="22"/>
        </w:numPr>
      </w:pPr>
      <w:r>
        <w:t>Turn the LEDs needed to display a</w:t>
      </w:r>
      <w:r w:rsidRPr="00815193">
        <w:t xml:space="preserve"> “1”</w:t>
      </w:r>
      <w:r w:rsidR="00BB1FFF">
        <w:t>,</w:t>
      </w:r>
      <w:r w:rsidRPr="00815193">
        <w:t xml:space="preserve"> and </w:t>
      </w:r>
      <w:r>
        <w:t>enable the 1</w:t>
      </w:r>
      <w:r w:rsidRPr="00815193">
        <w:rPr>
          <w:vertAlign w:val="superscript"/>
        </w:rPr>
        <w:t>st</w:t>
      </w:r>
      <w:r>
        <w:t xml:space="preserve"> (leftmost) digit.</w:t>
      </w:r>
    </w:p>
    <w:p w14:paraId="4793EECF" w14:textId="6C38A431" w:rsidR="009040E9" w:rsidRDefault="009040E9" w:rsidP="005A2636">
      <w:pPr>
        <w:pStyle w:val="ListParagraph"/>
        <w:numPr>
          <w:ilvl w:val="0"/>
          <w:numId w:val="22"/>
        </w:numPr>
      </w:pPr>
      <w:r>
        <w:t>Delay ~1 second.</w:t>
      </w:r>
    </w:p>
    <w:p w14:paraId="7A7E0095" w14:textId="77777777" w:rsidR="009040E9" w:rsidRDefault="009040E9" w:rsidP="005A2636">
      <w:pPr>
        <w:pStyle w:val="ListParagraph"/>
        <w:numPr>
          <w:ilvl w:val="0"/>
          <w:numId w:val="22"/>
        </w:numPr>
      </w:pPr>
      <w:r>
        <w:t>T</w:t>
      </w:r>
      <w:r w:rsidR="005F0372">
        <w:t>urn off the 1</w:t>
      </w:r>
      <w:r w:rsidR="005F0372" w:rsidRPr="009040E9">
        <w:rPr>
          <w:vertAlign w:val="superscript"/>
        </w:rPr>
        <w:t>st</w:t>
      </w:r>
      <w:r w:rsidR="005F0372">
        <w:t xml:space="preserve"> digit, turn the LEDs needed to display a</w:t>
      </w:r>
      <w:r w:rsidR="005F0372" w:rsidRPr="00815193">
        <w:t xml:space="preserve"> “</w:t>
      </w:r>
      <w:r w:rsidR="005F0372">
        <w:t>2</w:t>
      </w:r>
      <w:r w:rsidR="005F0372" w:rsidRPr="00815193">
        <w:t>”</w:t>
      </w:r>
      <w:r w:rsidR="005F0372">
        <w:t>,</w:t>
      </w:r>
      <w:r w:rsidR="005F0372" w:rsidRPr="00815193">
        <w:t xml:space="preserve"> and </w:t>
      </w:r>
      <w:r w:rsidR="005F0372">
        <w:t>enable the 2</w:t>
      </w:r>
      <w:r w:rsidR="005F0372" w:rsidRPr="009040E9">
        <w:rPr>
          <w:vertAlign w:val="superscript"/>
        </w:rPr>
        <w:t>nd</w:t>
      </w:r>
      <w:r w:rsidR="005F0372">
        <w:t xml:space="preserve"> digit</w:t>
      </w:r>
      <w:r w:rsidR="00815193">
        <w:t xml:space="preserve"> (the digit to the right of the 1</w:t>
      </w:r>
      <w:r w:rsidR="00815193" w:rsidRPr="009040E9">
        <w:rPr>
          <w:vertAlign w:val="superscript"/>
        </w:rPr>
        <w:t>st</w:t>
      </w:r>
      <w:r w:rsidR="00815193">
        <w:t xml:space="preserve"> digit)</w:t>
      </w:r>
      <w:r w:rsidR="0039760D" w:rsidRPr="00815193">
        <w:t>.</w:t>
      </w:r>
      <w:r w:rsidR="00815193">
        <w:t xml:space="preserve"> </w:t>
      </w:r>
    </w:p>
    <w:p w14:paraId="4FA9A93A" w14:textId="53FFD201" w:rsidR="009040E9" w:rsidRDefault="009040E9" w:rsidP="005A2636">
      <w:pPr>
        <w:pStyle w:val="ListParagraph"/>
        <w:numPr>
          <w:ilvl w:val="0"/>
          <w:numId w:val="22"/>
        </w:numPr>
      </w:pPr>
      <w:r>
        <w:t>Delay ~1 second.</w:t>
      </w:r>
    </w:p>
    <w:p w14:paraId="4F91D3E0" w14:textId="1FF467D7" w:rsidR="009040E9" w:rsidRDefault="009040E9" w:rsidP="005A2636">
      <w:pPr>
        <w:pStyle w:val="ListParagraph"/>
        <w:numPr>
          <w:ilvl w:val="0"/>
          <w:numId w:val="22"/>
        </w:numPr>
      </w:pPr>
      <w:r>
        <w:t>Turn off the 2</w:t>
      </w:r>
      <w:r w:rsidRPr="009040E9">
        <w:rPr>
          <w:vertAlign w:val="superscript"/>
        </w:rPr>
        <w:t>nd</w:t>
      </w:r>
      <w:r>
        <w:t xml:space="preserve"> digit, turn the LEDs needed to display a</w:t>
      </w:r>
      <w:r w:rsidRPr="00815193">
        <w:t xml:space="preserve"> “</w:t>
      </w:r>
      <w:r>
        <w:t>3</w:t>
      </w:r>
      <w:r w:rsidRPr="00815193">
        <w:t>”</w:t>
      </w:r>
      <w:r>
        <w:t>,</w:t>
      </w:r>
      <w:r w:rsidRPr="00815193">
        <w:t xml:space="preserve"> and </w:t>
      </w:r>
      <w:r>
        <w:t>enable the 3</w:t>
      </w:r>
      <w:r w:rsidRPr="009040E9">
        <w:rPr>
          <w:vertAlign w:val="superscript"/>
        </w:rPr>
        <w:t>rd</w:t>
      </w:r>
      <w:r>
        <w:t xml:space="preserve"> digit (the digit to the right of the 2</w:t>
      </w:r>
      <w:r w:rsidRPr="009040E9">
        <w:rPr>
          <w:vertAlign w:val="superscript"/>
        </w:rPr>
        <w:t>nd</w:t>
      </w:r>
      <w:r>
        <w:t xml:space="preserve"> digit)</w:t>
      </w:r>
      <w:r w:rsidRPr="00815193">
        <w:t>.</w:t>
      </w:r>
      <w:r>
        <w:t xml:space="preserve"> </w:t>
      </w:r>
    </w:p>
    <w:p w14:paraId="0803C440" w14:textId="182840EA" w:rsidR="009040E9" w:rsidRDefault="009040E9" w:rsidP="005A2636">
      <w:pPr>
        <w:pStyle w:val="ListParagraph"/>
        <w:numPr>
          <w:ilvl w:val="0"/>
          <w:numId w:val="22"/>
        </w:numPr>
      </w:pPr>
      <w:r>
        <w:t>Delay ~1 second.</w:t>
      </w:r>
    </w:p>
    <w:p w14:paraId="0EA485BB" w14:textId="04AA7F91" w:rsidR="009040E9" w:rsidRDefault="009040E9" w:rsidP="005A2636">
      <w:pPr>
        <w:pStyle w:val="ListParagraph"/>
        <w:numPr>
          <w:ilvl w:val="0"/>
          <w:numId w:val="22"/>
        </w:numPr>
      </w:pPr>
      <w:r>
        <w:t>Turn off the 3</w:t>
      </w:r>
      <w:r w:rsidRPr="009040E9">
        <w:rPr>
          <w:vertAlign w:val="superscript"/>
        </w:rPr>
        <w:t>rd</w:t>
      </w:r>
      <w:r>
        <w:t xml:space="preserve"> digit, turn the LEDs needed to display a</w:t>
      </w:r>
      <w:r w:rsidRPr="00815193">
        <w:t xml:space="preserve"> “</w:t>
      </w:r>
      <w:r>
        <w:t>4</w:t>
      </w:r>
      <w:r w:rsidRPr="00815193">
        <w:t>”</w:t>
      </w:r>
      <w:r>
        <w:t>,</w:t>
      </w:r>
      <w:r w:rsidRPr="00815193">
        <w:t xml:space="preserve"> and </w:t>
      </w:r>
      <w:r>
        <w:t>enable the 4</w:t>
      </w:r>
      <w:r w:rsidRPr="009040E9">
        <w:rPr>
          <w:vertAlign w:val="superscript"/>
        </w:rPr>
        <w:t>th</w:t>
      </w:r>
      <w:r>
        <w:t xml:space="preserve"> (rightmost) digit</w:t>
      </w:r>
      <w:r w:rsidRPr="00815193">
        <w:t>.</w:t>
      </w:r>
      <w:r>
        <w:t xml:space="preserve"> </w:t>
      </w:r>
    </w:p>
    <w:p w14:paraId="11B7B46F" w14:textId="5B4F0E99" w:rsidR="009040E9" w:rsidRDefault="009040E9" w:rsidP="005A2636">
      <w:pPr>
        <w:pStyle w:val="ListParagraph"/>
        <w:numPr>
          <w:ilvl w:val="0"/>
          <w:numId w:val="22"/>
        </w:numPr>
      </w:pPr>
      <w:r>
        <w:t>Delay ~1 second.</w:t>
      </w:r>
    </w:p>
    <w:p w14:paraId="2C788515" w14:textId="269639EB" w:rsidR="009040E9" w:rsidRDefault="009040E9" w:rsidP="005A2636">
      <w:pPr>
        <w:pStyle w:val="ListParagraph"/>
        <w:numPr>
          <w:ilvl w:val="0"/>
          <w:numId w:val="22"/>
        </w:numPr>
      </w:pPr>
      <w:r>
        <w:t>Go back to step 1.</w:t>
      </w:r>
    </w:p>
    <w:p w14:paraId="1E09C714" w14:textId="77777777" w:rsidR="005A2636" w:rsidRDefault="00FE131E" w:rsidP="005A2636">
      <w:r>
        <w:t xml:space="preserve">As you can see in </w:t>
      </w:r>
      <w:r>
        <w:fldChar w:fldCharType="begin"/>
      </w:r>
      <w:r>
        <w:instrText xml:space="preserve"> REF _Ref467655199 \h </w:instrText>
      </w:r>
      <w:r>
        <w:fldChar w:fldCharType="separate"/>
      </w:r>
      <w:r>
        <w:t xml:space="preserve">Figure </w:t>
      </w:r>
      <w:r>
        <w:rPr>
          <w:noProof/>
        </w:rPr>
        <w:t>3</w:t>
      </w:r>
      <w:r>
        <w:fldChar w:fldCharType="end"/>
      </w:r>
      <w:r>
        <w:t>,</w:t>
      </w:r>
      <w:r w:rsidRPr="00BB1FFF">
        <w:t xml:space="preserve"> we </w:t>
      </w:r>
      <w:r>
        <w:t>will use the 74HC595N IC</w:t>
      </w:r>
      <w:r w:rsidRPr="00BB1FFF">
        <w:t xml:space="preserve">. </w:t>
      </w:r>
      <w:r>
        <w:t>This IC</w:t>
      </w:r>
      <w:r w:rsidRPr="00BB1FFF">
        <w:t xml:space="preserve"> is a shift register and it converts serial data to par</w:t>
      </w:r>
      <w:r>
        <w:t>allel data which can be</w:t>
      </w:r>
      <w:r w:rsidRPr="00BB1FFF">
        <w:t xml:space="preserve"> used to reduce the number of digital I/O pins </w:t>
      </w:r>
      <w:r>
        <w:t>required to control the 7-</w:t>
      </w:r>
      <w:r w:rsidRPr="00BB1FFF">
        <w:t xml:space="preserve">segment display. As </w:t>
      </w:r>
      <w:r>
        <w:t>can be seen</w:t>
      </w:r>
      <w:r w:rsidRPr="00BB1FFF">
        <w:t xml:space="preserve">, we need only 3 </w:t>
      </w:r>
      <w:r>
        <w:t>I/O</w:t>
      </w:r>
      <w:r w:rsidRPr="00BB1FFF">
        <w:t xml:space="preserve"> pins (connected to</w:t>
      </w:r>
      <w:r w:rsidR="005A2636">
        <w:t xml:space="preserve"> the</w:t>
      </w:r>
      <w:r w:rsidRPr="00BB1FFF">
        <w:t xml:space="preserve"> shift register IC) to control 8 </w:t>
      </w:r>
      <w:r w:rsidR="005A2636">
        <w:t>LED</w:t>
      </w:r>
      <w:r w:rsidRPr="00BB1FFF">
        <w:t xml:space="preserve"> lines of </w:t>
      </w:r>
      <w:r>
        <w:t xml:space="preserve">the </w:t>
      </w:r>
      <w:r w:rsidRPr="00BB1FFF">
        <w:t>4</w:t>
      </w:r>
      <w:r>
        <w:t>-</w:t>
      </w:r>
      <w:r w:rsidRPr="00BB1FFF">
        <w:t xml:space="preserve">digit </w:t>
      </w:r>
      <w:r>
        <w:t>7-</w:t>
      </w:r>
      <w:r w:rsidRPr="00BB1FFF">
        <w:t>segment display.</w:t>
      </w:r>
      <w:r w:rsidR="005A2636">
        <w:t xml:space="preserve"> Here are the names of the pins and their functions:</w:t>
      </w:r>
    </w:p>
    <w:p w14:paraId="689844B8" w14:textId="0BBF2A6E" w:rsidR="005A2636" w:rsidRDefault="005A2636" w:rsidP="005A2636">
      <w:pPr>
        <w:pStyle w:val="ListParagraph"/>
        <w:numPr>
          <w:ilvl w:val="0"/>
          <w:numId w:val="15"/>
        </w:numPr>
      </w:pPr>
      <w:r>
        <w:t>QA to QH – Parallel data output.</w:t>
      </w:r>
    </w:p>
    <w:p w14:paraId="10F227F1" w14:textId="61DEF8E4" w:rsidR="005A2636" w:rsidRDefault="005A2636" w:rsidP="005A2636">
      <w:pPr>
        <w:pStyle w:val="ListParagraph"/>
        <w:numPr>
          <w:ilvl w:val="0"/>
          <w:numId w:val="15"/>
        </w:numPr>
      </w:pPr>
      <w:r>
        <w:t xml:space="preserve">SRCLK – Shift Register Clock. A clock pulse should be </w:t>
      </w:r>
      <w:r w:rsidR="007B53C4">
        <w:t>sent</w:t>
      </w:r>
      <w:r>
        <w:t xml:space="preserve"> to this pin from the </w:t>
      </w:r>
      <w:r w:rsidR="007B53C4">
        <w:t>MSP432 MCU</w:t>
      </w:r>
      <w:r>
        <w:t>. If not, the shift register can’t identify the starting and end points of the data.</w:t>
      </w:r>
    </w:p>
    <w:p w14:paraId="78599FE8" w14:textId="2AB42A00" w:rsidR="005A2636" w:rsidRDefault="005A2636" w:rsidP="005A2636">
      <w:pPr>
        <w:pStyle w:val="ListParagraph"/>
        <w:numPr>
          <w:ilvl w:val="0"/>
          <w:numId w:val="15"/>
        </w:numPr>
      </w:pPr>
      <w:r>
        <w:t>RCLK – Storage Clock (a.k.a., Latch Pin). This pin is used to set the mode of the shift register. When latch pin is set to LOW, the shift register reads input values.</w:t>
      </w:r>
    </w:p>
    <w:p w14:paraId="3B79D81C" w14:textId="7A6C8AFD" w:rsidR="005A2636" w:rsidRDefault="00645C79" w:rsidP="005A2636">
      <w:pPr>
        <w:pStyle w:val="ListParagraph"/>
        <w:numPr>
          <w:ilvl w:val="0"/>
          <w:numId w:val="15"/>
        </w:numPr>
      </w:pPr>
      <m:oMath>
        <m:acc>
          <m:accPr>
            <m:chr m:val="̅"/>
            <m:ctrlPr>
              <w:rPr>
                <w:rFonts w:ascii="Cambria Math" w:hAnsi="Cambria Math"/>
                <w:i/>
              </w:rPr>
            </m:ctrlPr>
          </m:accPr>
          <m:e>
            <m:r>
              <w:rPr>
                <w:rFonts w:ascii="Cambria Math" w:hAnsi="Cambria Math"/>
              </w:rPr>
              <m:t>OE</m:t>
            </m:r>
          </m:e>
        </m:acc>
      </m:oMath>
      <w:r w:rsidR="005A2636">
        <w:t xml:space="preserve"> – Output Enable. This pin should be connected to ground for the shift register to output values.</w:t>
      </w:r>
    </w:p>
    <w:p w14:paraId="7D6EE7C0" w14:textId="0365C717" w:rsidR="005A2636" w:rsidRDefault="005A2636" w:rsidP="005A2636">
      <w:pPr>
        <w:pStyle w:val="ListParagraph"/>
        <w:numPr>
          <w:ilvl w:val="0"/>
          <w:numId w:val="15"/>
        </w:numPr>
      </w:pPr>
      <w:r>
        <w:t>SRCLR – Shift Register Clear. When this pin is connected to V</w:t>
      </w:r>
      <w:r w:rsidRPr="005A2636">
        <w:rPr>
          <w:vertAlign w:val="subscript"/>
        </w:rPr>
        <w:t>cc</w:t>
      </w:r>
      <w:r>
        <w:t>, all the data stored in the shift register will be cleared.</w:t>
      </w:r>
    </w:p>
    <w:p w14:paraId="05C0AD5E" w14:textId="0DFCC848" w:rsidR="005A2636" w:rsidRDefault="005A2636" w:rsidP="005A2636">
      <w:pPr>
        <w:pStyle w:val="ListParagraph"/>
        <w:numPr>
          <w:ilvl w:val="0"/>
          <w:numId w:val="15"/>
        </w:numPr>
      </w:pPr>
      <w:r>
        <w:t>SER – Serial Data Input.</w:t>
      </w:r>
    </w:p>
    <w:p w14:paraId="09C82119" w14:textId="17148929" w:rsidR="001A4912" w:rsidRDefault="004228D5" w:rsidP="001A4912">
      <w:pPr>
        <w:pStyle w:val="Image"/>
      </w:pPr>
      <w:r>
        <w:lastRenderedPageBreak/>
        <w:drawing>
          <wp:inline distT="0" distB="0" distL="0" distR="0" wp14:anchorId="6909C14B" wp14:editId="3861B2C9">
            <wp:extent cx="5487035" cy="3596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035" cy="3596640"/>
                    </a:xfrm>
                    <a:prstGeom prst="rect">
                      <a:avLst/>
                    </a:prstGeom>
                    <a:noFill/>
                  </pic:spPr>
                </pic:pic>
              </a:graphicData>
            </a:graphic>
          </wp:inline>
        </w:drawing>
      </w:r>
    </w:p>
    <w:p w14:paraId="4392F53F" w14:textId="33E58944" w:rsidR="001A4912" w:rsidRDefault="001A4912" w:rsidP="00FE131E">
      <w:pPr>
        <w:pStyle w:val="Caption"/>
      </w:pPr>
      <w:bookmarkStart w:id="2" w:name="_Ref467655199"/>
      <w:r>
        <w:t xml:space="preserve">Figure </w:t>
      </w:r>
      <w:fldSimple w:instr=" SEQ Figure \* ARABIC ">
        <w:r>
          <w:rPr>
            <w:noProof/>
          </w:rPr>
          <w:t>3</w:t>
        </w:r>
      </w:fldSimple>
      <w:bookmarkEnd w:id="2"/>
      <w:r>
        <w:t xml:space="preserve">: </w:t>
      </w:r>
      <w:r w:rsidR="00B25207">
        <w:t>7-segment display i</w:t>
      </w:r>
      <w:r>
        <w:t>nterface for Part 2.</w:t>
      </w:r>
    </w:p>
    <w:p w14:paraId="56A6B2DC" w14:textId="0F1D72B1" w:rsidR="007B53C4" w:rsidRDefault="007B53C4" w:rsidP="007B53C4">
      <w:r w:rsidRPr="007B53C4">
        <w:t xml:space="preserve">All the </w:t>
      </w:r>
      <w:r>
        <w:t>LEDs of the 7-</w:t>
      </w:r>
      <w:r w:rsidRPr="007B53C4">
        <w:t xml:space="preserve">segment display </w:t>
      </w:r>
      <w:r w:rsidR="00B37FF8">
        <w:t>must be</w:t>
      </w:r>
      <w:r w:rsidRPr="007B53C4">
        <w:t xml:space="preserve"> connected to the parallel data output pins of the shift register</w:t>
      </w:r>
      <w:r w:rsidR="002A5E12">
        <w:t xml:space="preserve"> through 470</w:t>
      </w:r>
      <w:r w:rsidR="00B37FF8">
        <w:t>Ω resistors. The c</w:t>
      </w:r>
      <w:r w:rsidRPr="007B53C4">
        <w:t>lock, latch</w:t>
      </w:r>
      <w:r>
        <w:t>,</w:t>
      </w:r>
      <w:r w:rsidRPr="007B53C4">
        <w:t xml:space="preserve"> and serial data pins of the shift register </w:t>
      </w:r>
      <w:r w:rsidR="00B37FF8">
        <w:t>must be</w:t>
      </w:r>
      <w:r w:rsidRPr="007B53C4">
        <w:t xml:space="preserve"> connected to </w:t>
      </w:r>
      <w:r>
        <w:t xml:space="preserve">the MSP432 through </w:t>
      </w:r>
      <w:r w:rsidR="00B37FF8">
        <w:t>p</w:t>
      </w:r>
      <w:r>
        <w:t>ort 5</w:t>
      </w:r>
      <w:r w:rsidR="002A5E12">
        <w:t>. Finally, e</w:t>
      </w:r>
      <w:r w:rsidRPr="007B53C4">
        <w:t xml:space="preserve">ach of the </w:t>
      </w:r>
      <w:r>
        <w:t>4</w:t>
      </w:r>
      <w:r w:rsidRPr="007B53C4">
        <w:t xml:space="preserve"> common </w:t>
      </w:r>
      <w:r>
        <w:t>cathode</w:t>
      </w:r>
      <w:r w:rsidRPr="007B53C4">
        <w:t xml:space="preserve"> pins </w:t>
      </w:r>
      <w:r w:rsidR="002A5E12">
        <w:t>must be</w:t>
      </w:r>
      <w:r w:rsidRPr="007B53C4">
        <w:t xml:space="preserve"> connected</w:t>
      </w:r>
      <w:r>
        <w:t xml:space="preserve"> the MSP432 through</w:t>
      </w:r>
      <w:r w:rsidR="00B37FF8">
        <w:t xml:space="preserve"> p</w:t>
      </w:r>
      <w:r>
        <w:t>ort 4</w:t>
      </w:r>
      <w:r w:rsidRPr="007B53C4">
        <w:t>.</w:t>
      </w:r>
      <w:r>
        <w:t xml:space="preserve"> </w:t>
      </w:r>
    </w:p>
    <w:p w14:paraId="2AEBF792" w14:textId="6BD120CE" w:rsidR="00C71682" w:rsidRDefault="00C71682" w:rsidP="00C71682">
      <w:pPr>
        <w:pStyle w:val="Heading3"/>
      </w:pPr>
      <w:r>
        <w:t>Task B</w:t>
      </w:r>
    </w:p>
    <w:p w14:paraId="2B515FB3" w14:textId="7632F2A6" w:rsidR="00C71682" w:rsidRPr="007B53C4" w:rsidRDefault="00B0328E" w:rsidP="007B53C4">
      <w:r>
        <w:t>Now, in the main function, print to the console “</w:t>
      </w:r>
      <w:r w:rsidRPr="00B0328E">
        <w:t>Please</w:t>
      </w:r>
      <w:r>
        <w:t xml:space="preserve"> Enter Number Between 0 - 9999” </w:t>
      </w:r>
      <w:r w:rsidR="00771378">
        <w:t xml:space="preserve">using printf </w:t>
      </w:r>
      <w:r>
        <w:t>and read in the input from the user (see functions “</w:t>
      </w:r>
      <w:r w:rsidRPr="00B0328E">
        <w:t>scanf</w:t>
      </w:r>
      <w:r>
        <w:t>” and “atol” in “</w:t>
      </w:r>
      <w:r w:rsidRPr="00B0328E">
        <w:t>stdlib</w:t>
      </w:r>
      <w:r>
        <w:t xml:space="preserve">.h”). If the number is not in this range, request a number again. Otherwise display the number. See the </w:t>
      </w:r>
      <w:hyperlink r:id="rId13" w:history="1">
        <w:r w:rsidRPr="00D117BB">
          <w:rPr>
            <w:rStyle w:val="Hyperlink"/>
          </w:rPr>
          <w:t>video on the playlist</w:t>
        </w:r>
      </w:hyperlink>
      <w:r>
        <w:t xml:space="preserve"> to see how it should function.</w:t>
      </w:r>
    </w:p>
    <w:p w14:paraId="4FCE8CB7" w14:textId="00FAA1C3" w:rsidR="00983795" w:rsidRDefault="00983795" w:rsidP="00983795">
      <w:pPr>
        <w:pStyle w:val="Heading1"/>
      </w:pPr>
      <w:r w:rsidRPr="00983795">
        <w:t>Demonstration</w:t>
      </w:r>
    </w:p>
    <w:p w14:paraId="2A4B9D36" w14:textId="6E8AE044" w:rsidR="00770214" w:rsidRDefault="00986B72" w:rsidP="00DB0714">
      <w:r w:rsidRPr="00986B72">
        <w:t xml:space="preserve">You will also be required to demonstrate the proper operation on the actual microcontroller. </w:t>
      </w:r>
      <w:r w:rsidR="00A51CE8">
        <w:t>The instructor</w:t>
      </w:r>
      <w:r w:rsidRPr="00986B72">
        <w:t xml:space="preserve"> may ask y</w:t>
      </w:r>
      <w:r w:rsidR="00A51CE8">
        <w:t xml:space="preserve">ou questions on </w:t>
      </w:r>
      <w:r w:rsidR="0019142A">
        <w:t>7-segment display</w:t>
      </w:r>
      <w:r w:rsidR="00A51CE8">
        <w:t xml:space="preserve"> interfacing</w:t>
      </w:r>
      <w:r w:rsidRPr="00986B72">
        <w:t xml:space="preserve"> and</w:t>
      </w:r>
      <w:r w:rsidR="00A51CE8">
        <w:t>/or</w:t>
      </w:r>
      <w:r w:rsidRPr="00986B72">
        <w:t xml:space="preserve"> programming. The </w:t>
      </w:r>
      <w:r w:rsidR="00A51CE8">
        <w:t>instructor</w:t>
      </w:r>
      <w:r w:rsidRPr="00986B72">
        <w:t xml:space="preserve"> will ask to see your implementation</w:t>
      </w:r>
      <w:r w:rsidR="00A51CE8">
        <w:t xml:space="preserve"> of the </w:t>
      </w:r>
      <w:r w:rsidR="0019142A">
        <w:t xml:space="preserve">7-segment display </w:t>
      </w:r>
      <w:r w:rsidR="00A51CE8">
        <w:t>driver</w:t>
      </w:r>
      <w:r w:rsidRPr="00986B72">
        <w:t>.</w:t>
      </w:r>
    </w:p>
    <w:p w14:paraId="0BE65889" w14:textId="77777777" w:rsidR="00FF1BD2" w:rsidRDefault="00691395" w:rsidP="00D365AC">
      <w:pPr>
        <w:pStyle w:val="Heading1"/>
      </w:pPr>
      <w:r>
        <w:t>Lab Report</w:t>
      </w:r>
    </w:p>
    <w:p w14:paraId="1EDF28AF" w14:textId="77777777" w:rsidR="001E5A9A" w:rsidRPr="00D365AC" w:rsidRDefault="00AC6CB4" w:rsidP="000E04CD">
      <w:r>
        <w:t xml:space="preserve">The lab report is how I will grade you on your labs. Usually, the report is due 1 week following the completion of the lab (see TITANium for due dates). However, do to unforeseen circumstances, due dates may change. I will try my best to keep everyone informed of any changes. With this said, it is your responsibility to turn the report in </w:t>
      </w:r>
      <w:bookmarkStart w:id="3" w:name="_GoBack"/>
      <w:bookmarkEnd w:id="3"/>
      <w:r>
        <w:t xml:space="preserve">during the scheduled due date. </w:t>
      </w:r>
      <w:r w:rsidRPr="00027C08">
        <w:rPr>
          <w:b/>
        </w:rPr>
        <w:t>There is a 10% penalty for late reports</w:t>
      </w:r>
      <w:r>
        <w:t xml:space="preserve">. </w:t>
      </w:r>
      <w:r w:rsidR="00027C08">
        <w:rPr>
          <w:b/>
        </w:rPr>
        <w:t xml:space="preserve">Your report must be in MS Word Doc format. Submitting the report in another format will result in a 10% penalty. </w:t>
      </w:r>
      <w:r>
        <w:t xml:space="preserve">Your lab report must include the cover sheet from the lab report template available on </w:t>
      </w:r>
      <w:r w:rsidR="00105B36">
        <w:t>TITANium</w:t>
      </w:r>
      <w:r>
        <w:t xml:space="preserve">. </w:t>
      </w:r>
      <w:r>
        <w:rPr>
          <w:b/>
        </w:rPr>
        <w:t xml:space="preserve">Not including the cover sheet will result in a 10% penalty. </w:t>
      </w:r>
      <w:r>
        <w:t xml:space="preserve">The template contains instructions for the report and </w:t>
      </w:r>
      <w:r>
        <w:lastRenderedPageBreak/>
        <w:t xml:space="preserve">the rubric used for grading the labs. Please, read it thoroughly. </w:t>
      </w:r>
      <w:r>
        <w:rPr>
          <w:b/>
          <w:u w:val="single"/>
        </w:rPr>
        <w:t>Don’t forget to include</w:t>
      </w:r>
      <w:r w:rsidR="00027C08">
        <w:rPr>
          <w:b/>
          <w:u w:val="single"/>
        </w:rPr>
        <w:t xml:space="preserve"> pertinent information such as</w:t>
      </w:r>
      <w:r>
        <w:rPr>
          <w:b/>
          <w:u w:val="single"/>
        </w:rPr>
        <w:t xml:space="preserve"> code, </w:t>
      </w:r>
      <w:r w:rsidR="00937BCA">
        <w:rPr>
          <w:b/>
          <w:u w:val="single"/>
        </w:rPr>
        <w:t>flowcharts, waveform output</w:t>
      </w:r>
      <w:r w:rsidR="00340FA6">
        <w:rPr>
          <w:b/>
          <w:u w:val="single"/>
        </w:rPr>
        <w:t xml:space="preserve">, etc. </w:t>
      </w:r>
      <w:r>
        <w:rPr>
          <w:b/>
          <w:u w:val="single"/>
        </w:rPr>
        <w:t>in your report</w:t>
      </w:r>
      <w:r>
        <w:t>. Please, no “spaghetti” code, keep your code clean and use comments. Remember, your code will affect your lab grade. If I can’t understand it, then I will assume it’s incorrect.</w:t>
      </w:r>
    </w:p>
    <w:sectPr w:rsidR="001E5A9A" w:rsidRPr="00D365AC" w:rsidSect="003E0B56">
      <w:foot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68529" w14:textId="77777777" w:rsidR="00645C79" w:rsidRDefault="00645C79" w:rsidP="00986644">
      <w:r>
        <w:separator/>
      </w:r>
    </w:p>
  </w:endnote>
  <w:endnote w:type="continuationSeparator" w:id="0">
    <w:p w14:paraId="2A42601A" w14:textId="77777777" w:rsidR="00645C79" w:rsidRDefault="00645C79"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238322"/>
      <w:docPartObj>
        <w:docPartGallery w:val="Page Numbers (Top of Page)"/>
        <w:docPartUnique/>
      </w:docPartObj>
    </w:sdtPr>
    <w:sdtEndPr>
      <w:rPr>
        <w:sz w:val="24"/>
      </w:rPr>
    </w:sdtEndPr>
    <w:sdtContent>
      <w:p w14:paraId="0DD73C2E" w14:textId="4F39F43C" w:rsidR="00986644" w:rsidRPr="007F6D9E" w:rsidRDefault="007F6D9E" w:rsidP="007F6D9E">
        <w:pPr>
          <w:pStyle w:val="Footer"/>
          <w:jc w:val="right"/>
          <w:rPr>
            <w:sz w:val="24"/>
          </w:rPr>
        </w:pPr>
        <w:r w:rsidRPr="007F6D9E">
          <w:rPr>
            <w:rFonts w:cstheme="minorHAnsi"/>
            <w:bCs/>
            <w:sz w:val="20"/>
          </w:rPr>
          <w:fldChar w:fldCharType="begin"/>
        </w:r>
        <w:r w:rsidRPr="007F6D9E">
          <w:rPr>
            <w:rFonts w:cstheme="minorHAnsi"/>
            <w:bCs/>
            <w:sz w:val="16"/>
          </w:rPr>
          <w:instrText xml:space="preserve"> PAGE </w:instrText>
        </w:r>
        <w:r w:rsidRPr="007F6D9E">
          <w:rPr>
            <w:rFonts w:cstheme="minorHAnsi"/>
            <w:bCs/>
            <w:sz w:val="20"/>
          </w:rPr>
          <w:fldChar w:fldCharType="separate"/>
        </w:r>
        <w:r w:rsidR="005133C4">
          <w:rPr>
            <w:rFonts w:cstheme="minorHAnsi"/>
            <w:bCs/>
            <w:noProof/>
            <w:sz w:val="16"/>
          </w:rPr>
          <w:t>4</w:t>
        </w:r>
        <w:r w:rsidRPr="007F6D9E">
          <w:rPr>
            <w:rFonts w:cstheme="minorHAnsi"/>
            <w:bCs/>
            <w:sz w:val="20"/>
          </w:rPr>
          <w:fldChar w:fldCharType="end"/>
        </w:r>
        <w:r w:rsidRPr="007F6D9E">
          <w:rPr>
            <w:rFonts w:cstheme="minorHAnsi"/>
            <w:bCs/>
            <w:sz w:val="20"/>
          </w:rPr>
          <w:t>/</w:t>
        </w:r>
        <w:r w:rsidRPr="007F6D9E">
          <w:rPr>
            <w:rFonts w:cstheme="minorHAnsi"/>
            <w:bCs/>
            <w:sz w:val="20"/>
          </w:rPr>
          <w:fldChar w:fldCharType="begin"/>
        </w:r>
        <w:r w:rsidRPr="007F6D9E">
          <w:rPr>
            <w:rFonts w:cstheme="minorHAnsi"/>
            <w:bCs/>
            <w:sz w:val="16"/>
          </w:rPr>
          <w:instrText xml:space="preserve"> NUMPAGES  </w:instrText>
        </w:r>
        <w:r w:rsidRPr="007F6D9E">
          <w:rPr>
            <w:rFonts w:cstheme="minorHAnsi"/>
            <w:bCs/>
            <w:sz w:val="20"/>
          </w:rPr>
          <w:fldChar w:fldCharType="separate"/>
        </w:r>
        <w:r w:rsidR="005133C4">
          <w:rPr>
            <w:rFonts w:cstheme="minorHAnsi"/>
            <w:bCs/>
            <w:noProof/>
            <w:sz w:val="16"/>
          </w:rPr>
          <w:t>6</w:t>
        </w:r>
        <w:r w:rsidRPr="007F6D9E">
          <w:rPr>
            <w:rFonts w:cstheme="minorHAnsi"/>
            <w:bCs/>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C335E" w14:textId="77777777" w:rsidR="00645C79" w:rsidRDefault="00645C79" w:rsidP="00986644">
      <w:r>
        <w:separator/>
      </w:r>
    </w:p>
  </w:footnote>
  <w:footnote w:type="continuationSeparator" w:id="0">
    <w:p w14:paraId="0832A60F" w14:textId="77777777" w:rsidR="00645C79" w:rsidRDefault="00645C79"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9762C"/>
    <w:multiLevelType w:val="hybridMultilevel"/>
    <w:tmpl w:val="835C0522"/>
    <w:lvl w:ilvl="0" w:tplc="A3405D3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B2F97"/>
    <w:multiLevelType w:val="hybridMultilevel"/>
    <w:tmpl w:val="F9D4D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E719A"/>
    <w:multiLevelType w:val="hybridMultilevel"/>
    <w:tmpl w:val="C7D24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990E2F"/>
    <w:multiLevelType w:val="hybridMultilevel"/>
    <w:tmpl w:val="93E415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80C18"/>
    <w:multiLevelType w:val="hybridMultilevel"/>
    <w:tmpl w:val="55448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7872FB"/>
    <w:multiLevelType w:val="hybridMultilevel"/>
    <w:tmpl w:val="C4B26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21010"/>
    <w:multiLevelType w:val="hybridMultilevel"/>
    <w:tmpl w:val="C3A8B090"/>
    <w:lvl w:ilvl="0" w:tplc="1F626886">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256683"/>
    <w:multiLevelType w:val="hybridMultilevel"/>
    <w:tmpl w:val="E8048C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FD9601E"/>
    <w:multiLevelType w:val="hybridMultilevel"/>
    <w:tmpl w:val="78389A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CA41185"/>
    <w:multiLevelType w:val="hybridMultilevel"/>
    <w:tmpl w:val="5D889208"/>
    <w:lvl w:ilvl="0" w:tplc="D174E758">
      <w:start w:val="1"/>
      <w:numFmt w:val="bullet"/>
      <w:pStyle w:val="ListParagraph"/>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1" w15:restartNumberingAfterBreak="0">
    <w:nsid w:val="3CF6736C"/>
    <w:multiLevelType w:val="hybridMultilevel"/>
    <w:tmpl w:val="23363C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5E12DA"/>
    <w:multiLevelType w:val="hybridMultilevel"/>
    <w:tmpl w:val="EFC28446"/>
    <w:lvl w:ilvl="0" w:tplc="1B804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9B2A4F"/>
    <w:multiLevelType w:val="hybridMultilevel"/>
    <w:tmpl w:val="A74A3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3278B7"/>
    <w:multiLevelType w:val="hybridMultilevel"/>
    <w:tmpl w:val="B3266A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9422B8"/>
    <w:multiLevelType w:val="hybridMultilevel"/>
    <w:tmpl w:val="5E44D39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A320F0"/>
    <w:multiLevelType w:val="hybridMultilevel"/>
    <w:tmpl w:val="A40E2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AC45F1"/>
    <w:multiLevelType w:val="hybridMultilevel"/>
    <w:tmpl w:val="E312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552BC"/>
    <w:multiLevelType w:val="hybridMultilevel"/>
    <w:tmpl w:val="462A0B64"/>
    <w:lvl w:ilvl="0" w:tplc="84A40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1490A"/>
    <w:multiLevelType w:val="hybridMultilevel"/>
    <w:tmpl w:val="739A43A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02316A"/>
    <w:multiLevelType w:val="hybridMultilevel"/>
    <w:tmpl w:val="B37291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AE16C7"/>
    <w:multiLevelType w:val="hybridMultilevel"/>
    <w:tmpl w:val="084A5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2"/>
  </w:num>
  <w:num w:numId="4">
    <w:abstractNumId w:val="11"/>
  </w:num>
  <w:num w:numId="5">
    <w:abstractNumId w:val="14"/>
  </w:num>
  <w:num w:numId="6">
    <w:abstractNumId w:val="19"/>
  </w:num>
  <w:num w:numId="7">
    <w:abstractNumId w:val="20"/>
  </w:num>
  <w:num w:numId="8">
    <w:abstractNumId w:val="7"/>
  </w:num>
  <w:num w:numId="9">
    <w:abstractNumId w:val="15"/>
  </w:num>
  <w:num w:numId="10">
    <w:abstractNumId w:val="18"/>
  </w:num>
  <w:num w:numId="11">
    <w:abstractNumId w:val="0"/>
  </w:num>
  <w:num w:numId="12">
    <w:abstractNumId w:val="12"/>
  </w:num>
  <w:num w:numId="13">
    <w:abstractNumId w:val="16"/>
  </w:num>
  <w:num w:numId="14">
    <w:abstractNumId w:val="3"/>
  </w:num>
  <w:num w:numId="15">
    <w:abstractNumId w:val="17"/>
  </w:num>
  <w:num w:numId="16">
    <w:abstractNumId w:val="8"/>
  </w:num>
  <w:num w:numId="17">
    <w:abstractNumId w:val="13"/>
  </w:num>
  <w:num w:numId="18">
    <w:abstractNumId w:val="21"/>
  </w:num>
  <w:num w:numId="19">
    <w:abstractNumId w:val="4"/>
  </w:num>
  <w:num w:numId="20">
    <w:abstractNumId w:val="9"/>
  </w:num>
  <w:num w:numId="21">
    <w:abstractNumId w:val="5"/>
  </w:num>
  <w:num w:numId="2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Q2MzM3MDSyMDY2MjZV0lEKTi0uzszPAykwMaoFAE4sZC8tAAAA"/>
  </w:docVars>
  <w:rsids>
    <w:rsidRoot w:val="00D756EA"/>
    <w:rsid w:val="00000B0C"/>
    <w:rsid w:val="000015C4"/>
    <w:rsid w:val="00005AD4"/>
    <w:rsid w:val="00006F5C"/>
    <w:rsid w:val="00013CFA"/>
    <w:rsid w:val="00023E9B"/>
    <w:rsid w:val="000276B2"/>
    <w:rsid w:val="00027C08"/>
    <w:rsid w:val="000307EE"/>
    <w:rsid w:val="00030AB5"/>
    <w:rsid w:val="000315DB"/>
    <w:rsid w:val="00033D09"/>
    <w:rsid w:val="00045C03"/>
    <w:rsid w:val="00057C92"/>
    <w:rsid w:val="0006018D"/>
    <w:rsid w:val="00070623"/>
    <w:rsid w:val="000746A2"/>
    <w:rsid w:val="00075EE9"/>
    <w:rsid w:val="00080CE6"/>
    <w:rsid w:val="00081163"/>
    <w:rsid w:val="0008179B"/>
    <w:rsid w:val="0008497B"/>
    <w:rsid w:val="00093D52"/>
    <w:rsid w:val="00095954"/>
    <w:rsid w:val="00095DFC"/>
    <w:rsid w:val="000976F1"/>
    <w:rsid w:val="00097923"/>
    <w:rsid w:val="000A19E3"/>
    <w:rsid w:val="000A2713"/>
    <w:rsid w:val="000A34FE"/>
    <w:rsid w:val="000C0BDC"/>
    <w:rsid w:val="000C2AE2"/>
    <w:rsid w:val="000C3B92"/>
    <w:rsid w:val="000E04CD"/>
    <w:rsid w:val="000E21B9"/>
    <w:rsid w:val="000E359A"/>
    <w:rsid w:val="000E663E"/>
    <w:rsid w:val="000E6643"/>
    <w:rsid w:val="000E7ACD"/>
    <w:rsid w:val="000F1093"/>
    <w:rsid w:val="000F1D97"/>
    <w:rsid w:val="000F31EF"/>
    <w:rsid w:val="000F37DF"/>
    <w:rsid w:val="000F3B30"/>
    <w:rsid w:val="000F7AC6"/>
    <w:rsid w:val="000F7DA1"/>
    <w:rsid w:val="00100622"/>
    <w:rsid w:val="00105B36"/>
    <w:rsid w:val="00105FC8"/>
    <w:rsid w:val="00111FDE"/>
    <w:rsid w:val="0011428E"/>
    <w:rsid w:val="00115D6A"/>
    <w:rsid w:val="001204B4"/>
    <w:rsid w:val="00131B36"/>
    <w:rsid w:val="00134AEB"/>
    <w:rsid w:val="00140563"/>
    <w:rsid w:val="00143701"/>
    <w:rsid w:val="00143A71"/>
    <w:rsid w:val="00145F0D"/>
    <w:rsid w:val="001530ED"/>
    <w:rsid w:val="001568D1"/>
    <w:rsid w:val="0016018B"/>
    <w:rsid w:val="0016059D"/>
    <w:rsid w:val="0016355A"/>
    <w:rsid w:val="00163993"/>
    <w:rsid w:val="0016408D"/>
    <w:rsid w:val="001648B5"/>
    <w:rsid w:val="00170379"/>
    <w:rsid w:val="001760E2"/>
    <w:rsid w:val="00177F32"/>
    <w:rsid w:val="0018493D"/>
    <w:rsid w:val="00185310"/>
    <w:rsid w:val="00190EE5"/>
    <w:rsid w:val="0019142A"/>
    <w:rsid w:val="00191EB9"/>
    <w:rsid w:val="001A3016"/>
    <w:rsid w:val="001A4912"/>
    <w:rsid w:val="001A5CDF"/>
    <w:rsid w:val="001B6C79"/>
    <w:rsid w:val="001C5872"/>
    <w:rsid w:val="001E5A9A"/>
    <w:rsid w:val="001E7FD4"/>
    <w:rsid w:val="001F0101"/>
    <w:rsid w:val="001F30C3"/>
    <w:rsid w:val="001F41BF"/>
    <w:rsid w:val="001F4D63"/>
    <w:rsid w:val="001F56EB"/>
    <w:rsid w:val="002005D2"/>
    <w:rsid w:val="00200F25"/>
    <w:rsid w:val="002043D5"/>
    <w:rsid w:val="002053C4"/>
    <w:rsid w:val="00207A01"/>
    <w:rsid w:val="002132D3"/>
    <w:rsid w:val="00215781"/>
    <w:rsid w:val="0021696E"/>
    <w:rsid w:val="00222785"/>
    <w:rsid w:val="00223695"/>
    <w:rsid w:val="00224D7D"/>
    <w:rsid w:val="002255E9"/>
    <w:rsid w:val="002334DA"/>
    <w:rsid w:val="00235281"/>
    <w:rsid w:val="00241E17"/>
    <w:rsid w:val="002436B5"/>
    <w:rsid w:val="002460B4"/>
    <w:rsid w:val="00247DA0"/>
    <w:rsid w:val="00250F16"/>
    <w:rsid w:val="00251900"/>
    <w:rsid w:val="00251965"/>
    <w:rsid w:val="00257095"/>
    <w:rsid w:val="00262567"/>
    <w:rsid w:val="00264036"/>
    <w:rsid w:val="00267138"/>
    <w:rsid w:val="00273475"/>
    <w:rsid w:val="002763D4"/>
    <w:rsid w:val="002820FF"/>
    <w:rsid w:val="00282AA9"/>
    <w:rsid w:val="00284551"/>
    <w:rsid w:val="00286D45"/>
    <w:rsid w:val="00291105"/>
    <w:rsid w:val="0029364A"/>
    <w:rsid w:val="00294284"/>
    <w:rsid w:val="00295710"/>
    <w:rsid w:val="0029726D"/>
    <w:rsid w:val="002A1E54"/>
    <w:rsid w:val="002A4B1B"/>
    <w:rsid w:val="002A5E12"/>
    <w:rsid w:val="002A7B95"/>
    <w:rsid w:val="002B46CA"/>
    <w:rsid w:val="002C070E"/>
    <w:rsid w:val="002C2B3D"/>
    <w:rsid w:val="002C2E0C"/>
    <w:rsid w:val="002C4E15"/>
    <w:rsid w:val="002C6833"/>
    <w:rsid w:val="002C6F30"/>
    <w:rsid w:val="002C7022"/>
    <w:rsid w:val="002D0C6E"/>
    <w:rsid w:val="002E1656"/>
    <w:rsid w:val="002E3D36"/>
    <w:rsid w:val="002E4C41"/>
    <w:rsid w:val="002E6618"/>
    <w:rsid w:val="002E7BE4"/>
    <w:rsid w:val="002F197F"/>
    <w:rsid w:val="002F5C27"/>
    <w:rsid w:val="002F647C"/>
    <w:rsid w:val="002F7B75"/>
    <w:rsid w:val="0030146D"/>
    <w:rsid w:val="00312B37"/>
    <w:rsid w:val="003152CC"/>
    <w:rsid w:val="00316076"/>
    <w:rsid w:val="0031746B"/>
    <w:rsid w:val="00325FDC"/>
    <w:rsid w:val="0033076C"/>
    <w:rsid w:val="00330B56"/>
    <w:rsid w:val="00330D8F"/>
    <w:rsid w:val="00332A0D"/>
    <w:rsid w:val="00340FA6"/>
    <w:rsid w:val="00342F97"/>
    <w:rsid w:val="00344E2B"/>
    <w:rsid w:val="0035191C"/>
    <w:rsid w:val="003537AD"/>
    <w:rsid w:val="00360742"/>
    <w:rsid w:val="00365BC2"/>
    <w:rsid w:val="003734C8"/>
    <w:rsid w:val="00373942"/>
    <w:rsid w:val="00374BB0"/>
    <w:rsid w:val="00375CC3"/>
    <w:rsid w:val="003823AE"/>
    <w:rsid w:val="0039570D"/>
    <w:rsid w:val="00396AF0"/>
    <w:rsid w:val="0039760D"/>
    <w:rsid w:val="003A1CE3"/>
    <w:rsid w:val="003A2EA1"/>
    <w:rsid w:val="003A3633"/>
    <w:rsid w:val="003A48FA"/>
    <w:rsid w:val="003B14BB"/>
    <w:rsid w:val="003B314D"/>
    <w:rsid w:val="003B4C80"/>
    <w:rsid w:val="003C6312"/>
    <w:rsid w:val="003E0B56"/>
    <w:rsid w:val="003E1CEA"/>
    <w:rsid w:val="003F2D37"/>
    <w:rsid w:val="003F5C4F"/>
    <w:rsid w:val="003F6DF7"/>
    <w:rsid w:val="00400F93"/>
    <w:rsid w:val="004024BF"/>
    <w:rsid w:val="00410835"/>
    <w:rsid w:val="00412D56"/>
    <w:rsid w:val="004135E9"/>
    <w:rsid w:val="00414590"/>
    <w:rsid w:val="00414994"/>
    <w:rsid w:val="00414A73"/>
    <w:rsid w:val="00416FF5"/>
    <w:rsid w:val="004228D5"/>
    <w:rsid w:val="00424583"/>
    <w:rsid w:val="004328C3"/>
    <w:rsid w:val="00436C67"/>
    <w:rsid w:val="00436D34"/>
    <w:rsid w:val="0044145D"/>
    <w:rsid w:val="00455A41"/>
    <w:rsid w:val="00456A36"/>
    <w:rsid w:val="0047019D"/>
    <w:rsid w:val="0047209F"/>
    <w:rsid w:val="00474805"/>
    <w:rsid w:val="004775D6"/>
    <w:rsid w:val="00477C0D"/>
    <w:rsid w:val="00480B1F"/>
    <w:rsid w:val="00480C65"/>
    <w:rsid w:val="00491C7C"/>
    <w:rsid w:val="004A0075"/>
    <w:rsid w:val="004A3121"/>
    <w:rsid w:val="004A5DC0"/>
    <w:rsid w:val="004A6DBA"/>
    <w:rsid w:val="004A74F0"/>
    <w:rsid w:val="004A79E4"/>
    <w:rsid w:val="004B0340"/>
    <w:rsid w:val="004B7AB5"/>
    <w:rsid w:val="004C209E"/>
    <w:rsid w:val="004C5517"/>
    <w:rsid w:val="004C5969"/>
    <w:rsid w:val="004D0A63"/>
    <w:rsid w:val="004D5C94"/>
    <w:rsid w:val="004E0A00"/>
    <w:rsid w:val="004E57C1"/>
    <w:rsid w:val="004E6755"/>
    <w:rsid w:val="004E714E"/>
    <w:rsid w:val="0050750D"/>
    <w:rsid w:val="00513369"/>
    <w:rsid w:val="005133C4"/>
    <w:rsid w:val="0051571F"/>
    <w:rsid w:val="00515D8A"/>
    <w:rsid w:val="00516B96"/>
    <w:rsid w:val="00517549"/>
    <w:rsid w:val="00520130"/>
    <w:rsid w:val="00527FD6"/>
    <w:rsid w:val="0053074B"/>
    <w:rsid w:val="00531A7F"/>
    <w:rsid w:val="005327E8"/>
    <w:rsid w:val="0054329D"/>
    <w:rsid w:val="00551F5C"/>
    <w:rsid w:val="005545FC"/>
    <w:rsid w:val="00555F07"/>
    <w:rsid w:val="0056279B"/>
    <w:rsid w:val="005749E1"/>
    <w:rsid w:val="005752B4"/>
    <w:rsid w:val="00592569"/>
    <w:rsid w:val="005A18D2"/>
    <w:rsid w:val="005A2636"/>
    <w:rsid w:val="005A36CC"/>
    <w:rsid w:val="005B3D0E"/>
    <w:rsid w:val="005B5364"/>
    <w:rsid w:val="005B62FF"/>
    <w:rsid w:val="005C08AB"/>
    <w:rsid w:val="005C2CFB"/>
    <w:rsid w:val="005C37C1"/>
    <w:rsid w:val="005C7BBD"/>
    <w:rsid w:val="005D072C"/>
    <w:rsid w:val="005D2D73"/>
    <w:rsid w:val="005E02B0"/>
    <w:rsid w:val="005F0372"/>
    <w:rsid w:val="005F4875"/>
    <w:rsid w:val="005F4FE4"/>
    <w:rsid w:val="005F62D4"/>
    <w:rsid w:val="005F74A5"/>
    <w:rsid w:val="006012E0"/>
    <w:rsid w:val="00602A61"/>
    <w:rsid w:val="00602C1E"/>
    <w:rsid w:val="00610A11"/>
    <w:rsid w:val="00612358"/>
    <w:rsid w:val="006150AC"/>
    <w:rsid w:val="00615A6C"/>
    <w:rsid w:val="00620231"/>
    <w:rsid w:val="00623F47"/>
    <w:rsid w:val="006243AB"/>
    <w:rsid w:val="00632554"/>
    <w:rsid w:val="0063395D"/>
    <w:rsid w:val="00636679"/>
    <w:rsid w:val="00637E39"/>
    <w:rsid w:val="00640462"/>
    <w:rsid w:val="00644707"/>
    <w:rsid w:val="00645C79"/>
    <w:rsid w:val="006471C7"/>
    <w:rsid w:val="00650D8B"/>
    <w:rsid w:val="00656081"/>
    <w:rsid w:val="0066023E"/>
    <w:rsid w:val="0066279F"/>
    <w:rsid w:val="00663AC3"/>
    <w:rsid w:val="006656C0"/>
    <w:rsid w:val="00670FFD"/>
    <w:rsid w:val="0067127F"/>
    <w:rsid w:val="00676EE8"/>
    <w:rsid w:val="006779A6"/>
    <w:rsid w:val="00680146"/>
    <w:rsid w:val="00681997"/>
    <w:rsid w:val="00681E3C"/>
    <w:rsid w:val="00683DAA"/>
    <w:rsid w:val="00684E99"/>
    <w:rsid w:val="00684F43"/>
    <w:rsid w:val="006879A2"/>
    <w:rsid w:val="00691395"/>
    <w:rsid w:val="00691CE2"/>
    <w:rsid w:val="006926CE"/>
    <w:rsid w:val="006A1600"/>
    <w:rsid w:val="006A2860"/>
    <w:rsid w:val="006B0088"/>
    <w:rsid w:val="006B36CF"/>
    <w:rsid w:val="006B6C23"/>
    <w:rsid w:val="006C12EA"/>
    <w:rsid w:val="006C279F"/>
    <w:rsid w:val="006C2B11"/>
    <w:rsid w:val="006C340C"/>
    <w:rsid w:val="006C653C"/>
    <w:rsid w:val="006C70DA"/>
    <w:rsid w:val="006D3EA1"/>
    <w:rsid w:val="006E3FA8"/>
    <w:rsid w:val="006F020E"/>
    <w:rsid w:val="006F2D27"/>
    <w:rsid w:val="006F4F67"/>
    <w:rsid w:val="006F563F"/>
    <w:rsid w:val="006F5834"/>
    <w:rsid w:val="007001C4"/>
    <w:rsid w:val="00700F14"/>
    <w:rsid w:val="00704EFC"/>
    <w:rsid w:val="00704FDF"/>
    <w:rsid w:val="00706FAE"/>
    <w:rsid w:val="007105F6"/>
    <w:rsid w:val="00710DE9"/>
    <w:rsid w:val="00716722"/>
    <w:rsid w:val="00717FE0"/>
    <w:rsid w:val="007222E8"/>
    <w:rsid w:val="00723AE8"/>
    <w:rsid w:val="00726E74"/>
    <w:rsid w:val="0072749A"/>
    <w:rsid w:val="007330CA"/>
    <w:rsid w:val="007364A5"/>
    <w:rsid w:val="007410DA"/>
    <w:rsid w:val="00741AF2"/>
    <w:rsid w:val="00744D40"/>
    <w:rsid w:val="007502E0"/>
    <w:rsid w:val="0075153A"/>
    <w:rsid w:val="007532EC"/>
    <w:rsid w:val="00754683"/>
    <w:rsid w:val="0075557D"/>
    <w:rsid w:val="0075698B"/>
    <w:rsid w:val="007572F2"/>
    <w:rsid w:val="00770214"/>
    <w:rsid w:val="00771378"/>
    <w:rsid w:val="00780AFA"/>
    <w:rsid w:val="007852B8"/>
    <w:rsid w:val="00787744"/>
    <w:rsid w:val="007921C6"/>
    <w:rsid w:val="00792A09"/>
    <w:rsid w:val="00795745"/>
    <w:rsid w:val="0079679E"/>
    <w:rsid w:val="007A19CC"/>
    <w:rsid w:val="007A604C"/>
    <w:rsid w:val="007B2FFF"/>
    <w:rsid w:val="007B37B7"/>
    <w:rsid w:val="007B53C4"/>
    <w:rsid w:val="007C1E08"/>
    <w:rsid w:val="007C2358"/>
    <w:rsid w:val="007C4E83"/>
    <w:rsid w:val="007C6B3E"/>
    <w:rsid w:val="007D5832"/>
    <w:rsid w:val="007D73E1"/>
    <w:rsid w:val="007E4E0C"/>
    <w:rsid w:val="007F1B7F"/>
    <w:rsid w:val="007F564B"/>
    <w:rsid w:val="007F6D9E"/>
    <w:rsid w:val="007F7769"/>
    <w:rsid w:val="00802C4F"/>
    <w:rsid w:val="008039D9"/>
    <w:rsid w:val="00815193"/>
    <w:rsid w:val="0081766E"/>
    <w:rsid w:val="0082032C"/>
    <w:rsid w:val="00820AE2"/>
    <w:rsid w:val="00820B24"/>
    <w:rsid w:val="0082772D"/>
    <w:rsid w:val="00827A26"/>
    <w:rsid w:val="00831B44"/>
    <w:rsid w:val="00836890"/>
    <w:rsid w:val="00840FFE"/>
    <w:rsid w:val="00841EF7"/>
    <w:rsid w:val="00843296"/>
    <w:rsid w:val="008439FA"/>
    <w:rsid w:val="0085301C"/>
    <w:rsid w:val="00853530"/>
    <w:rsid w:val="00854A47"/>
    <w:rsid w:val="00856B6B"/>
    <w:rsid w:val="008622F9"/>
    <w:rsid w:val="00864B41"/>
    <w:rsid w:val="00865776"/>
    <w:rsid w:val="00872440"/>
    <w:rsid w:val="00874827"/>
    <w:rsid w:val="00876565"/>
    <w:rsid w:val="00880C2C"/>
    <w:rsid w:val="00884271"/>
    <w:rsid w:val="00887A27"/>
    <w:rsid w:val="00890774"/>
    <w:rsid w:val="00893127"/>
    <w:rsid w:val="008978EF"/>
    <w:rsid w:val="008A4667"/>
    <w:rsid w:val="008A5BFC"/>
    <w:rsid w:val="008A7164"/>
    <w:rsid w:val="008A75FB"/>
    <w:rsid w:val="008B7E68"/>
    <w:rsid w:val="008C071D"/>
    <w:rsid w:val="008C168D"/>
    <w:rsid w:val="008C3E7B"/>
    <w:rsid w:val="008C79A0"/>
    <w:rsid w:val="008D107C"/>
    <w:rsid w:val="008D4C6F"/>
    <w:rsid w:val="008E012A"/>
    <w:rsid w:val="008E69B1"/>
    <w:rsid w:val="008E6F37"/>
    <w:rsid w:val="008F06A2"/>
    <w:rsid w:val="008F1261"/>
    <w:rsid w:val="008F128E"/>
    <w:rsid w:val="008F1904"/>
    <w:rsid w:val="008F50F6"/>
    <w:rsid w:val="009040E9"/>
    <w:rsid w:val="009150AB"/>
    <w:rsid w:val="0091683A"/>
    <w:rsid w:val="00921FD6"/>
    <w:rsid w:val="009254EB"/>
    <w:rsid w:val="00926251"/>
    <w:rsid w:val="00932785"/>
    <w:rsid w:val="00932AD4"/>
    <w:rsid w:val="00936A13"/>
    <w:rsid w:val="00936A98"/>
    <w:rsid w:val="009377C1"/>
    <w:rsid w:val="00937BCA"/>
    <w:rsid w:val="0094200F"/>
    <w:rsid w:val="00944D49"/>
    <w:rsid w:val="00946D9D"/>
    <w:rsid w:val="00955AEC"/>
    <w:rsid w:val="0095602E"/>
    <w:rsid w:val="00956EF6"/>
    <w:rsid w:val="009604D3"/>
    <w:rsid w:val="00962F13"/>
    <w:rsid w:val="00964595"/>
    <w:rsid w:val="00970C0F"/>
    <w:rsid w:val="009715C3"/>
    <w:rsid w:val="00976748"/>
    <w:rsid w:val="00983795"/>
    <w:rsid w:val="009858A9"/>
    <w:rsid w:val="00986644"/>
    <w:rsid w:val="00986B72"/>
    <w:rsid w:val="0099107D"/>
    <w:rsid w:val="00992998"/>
    <w:rsid w:val="009A70ED"/>
    <w:rsid w:val="009A73E4"/>
    <w:rsid w:val="009B0F71"/>
    <w:rsid w:val="009C091F"/>
    <w:rsid w:val="009C1456"/>
    <w:rsid w:val="009C3794"/>
    <w:rsid w:val="009C70B3"/>
    <w:rsid w:val="009D026B"/>
    <w:rsid w:val="009D10DE"/>
    <w:rsid w:val="009D1BF0"/>
    <w:rsid w:val="009D25ED"/>
    <w:rsid w:val="009D305C"/>
    <w:rsid w:val="009D35B3"/>
    <w:rsid w:val="009E448F"/>
    <w:rsid w:val="009E6D31"/>
    <w:rsid w:val="00A03932"/>
    <w:rsid w:val="00A03AD0"/>
    <w:rsid w:val="00A04A2B"/>
    <w:rsid w:val="00A233D2"/>
    <w:rsid w:val="00A2436B"/>
    <w:rsid w:val="00A24BF6"/>
    <w:rsid w:val="00A32B68"/>
    <w:rsid w:val="00A516CA"/>
    <w:rsid w:val="00A51CE8"/>
    <w:rsid w:val="00A557CD"/>
    <w:rsid w:val="00A63993"/>
    <w:rsid w:val="00A6430D"/>
    <w:rsid w:val="00A712C4"/>
    <w:rsid w:val="00A71BB0"/>
    <w:rsid w:val="00A76DC4"/>
    <w:rsid w:val="00A81066"/>
    <w:rsid w:val="00A81996"/>
    <w:rsid w:val="00A821C2"/>
    <w:rsid w:val="00A832CB"/>
    <w:rsid w:val="00AA163A"/>
    <w:rsid w:val="00AA3BA7"/>
    <w:rsid w:val="00AA77CD"/>
    <w:rsid w:val="00AA7930"/>
    <w:rsid w:val="00AB14D2"/>
    <w:rsid w:val="00AB1712"/>
    <w:rsid w:val="00AB74FE"/>
    <w:rsid w:val="00AB7CB9"/>
    <w:rsid w:val="00AB7F5F"/>
    <w:rsid w:val="00AC6CB4"/>
    <w:rsid w:val="00AC7025"/>
    <w:rsid w:val="00AD39F3"/>
    <w:rsid w:val="00AD7BEC"/>
    <w:rsid w:val="00AE06EB"/>
    <w:rsid w:val="00AE07A7"/>
    <w:rsid w:val="00AE4D7B"/>
    <w:rsid w:val="00AF2448"/>
    <w:rsid w:val="00B01271"/>
    <w:rsid w:val="00B0328E"/>
    <w:rsid w:val="00B03A61"/>
    <w:rsid w:val="00B05999"/>
    <w:rsid w:val="00B154D4"/>
    <w:rsid w:val="00B172B9"/>
    <w:rsid w:val="00B245F6"/>
    <w:rsid w:val="00B25207"/>
    <w:rsid w:val="00B25DF5"/>
    <w:rsid w:val="00B32F23"/>
    <w:rsid w:val="00B34674"/>
    <w:rsid w:val="00B34976"/>
    <w:rsid w:val="00B37FF8"/>
    <w:rsid w:val="00B41537"/>
    <w:rsid w:val="00B47971"/>
    <w:rsid w:val="00B55087"/>
    <w:rsid w:val="00B554A8"/>
    <w:rsid w:val="00B57331"/>
    <w:rsid w:val="00B60327"/>
    <w:rsid w:val="00B61232"/>
    <w:rsid w:val="00B61D0D"/>
    <w:rsid w:val="00B64E5A"/>
    <w:rsid w:val="00B6580C"/>
    <w:rsid w:val="00B65AF0"/>
    <w:rsid w:val="00B72EDA"/>
    <w:rsid w:val="00B7348D"/>
    <w:rsid w:val="00B800B0"/>
    <w:rsid w:val="00B80E3E"/>
    <w:rsid w:val="00B83157"/>
    <w:rsid w:val="00B83B88"/>
    <w:rsid w:val="00B90E87"/>
    <w:rsid w:val="00B928DC"/>
    <w:rsid w:val="00B93603"/>
    <w:rsid w:val="00B93A28"/>
    <w:rsid w:val="00B95407"/>
    <w:rsid w:val="00B95537"/>
    <w:rsid w:val="00BA0AA8"/>
    <w:rsid w:val="00BA4563"/>
    <w:rsid w:val="00BA46A2"/>
    <w:rsid w:val="00BA499E"/>
    <w:rsid w:val="00BB03B8"/>
    <w:rsid w:val="00BB1C67"/>
    <w:rsid w:val="00BB1FFF"/>
    <w:rsid w:val="00BC0F41"/>
    <w:rsid w:val="00BD009E"/>
    <w:rsid w:val="00BD02CC"/>
    <w:rsid w:val="00BD3385"/>
    <w:rsid w:val="00BE3D06"/>
    <w:rsid w:val="00BE6767"/>
    <w:rsid w:val="00BE69DC"/>
    <w:rsid w:val="00BF0563"/>
    <w:rsid w:val="00BF109B"/>
    <w:rsid w:val="00BF22FE"/>
    <w:rsid w:val="00BF2F46"/>
    <w:rsid w:val="00BF3141"/>
    <w:rsid w:val="00BF31D7"/>
    <w:rsid w:val="00BF3C10"/>
    <w:rsid w:val="00C00362"/>
    <w:rsid w:val="00C07656"/>
    <w:rsid w:val="00C222B6"/>
    <w:rsid w:val="00C30C92"/>
    <w:rsid w:val="00C3228F"/>
    <w:rsid w:val="00C346F3"/>
    <w:rsid w:val="00C4138E"/>
    <w:rsid w:val="00C41D5A"/>
    <w:rsid w:val="00C46A14"/>
    <w:rsid w:val="00C51D45"/>
    <w:rsid w:val="00C56413"/>
    <w:rsid w:val="00C62EE4"/>
    <w:rsid w:val="00C64F7E"/>
    <w:rsid w:val="00C66CD4"/>
    <w:rsid w:val="00C71682"/>
    <w:rsid w:val="00C74615"/>
    <w:rsid w:val="00C7507C"/>
    <w:rsid w:val="00C766FB"/>
    <w:rsid w:val="00C7673C"/>
    <w:rsid w:val="00C82449"/>
    <w:rsid w:val="00C84E7F"/>
    <w:rsid w:val="00C93946"/>
    <w:rsid w:val="00C94BCD"/>
    <w:rsid w:val="00CA1F9E"/>
    <w:rsid w:val="00CA207A"/>
    <w:rsid w:val="00CA4660"/>
    <w:rsid w:val="00CB1E87"/>
    <w:rsid w:val="00CB37BD"/>
    <w:rsid w:val="00CC355E"/>
    <w:rsid w:val="00CC65DC"/>
    <w:rsid w:val="00CD0554"/>
    <w:rsid w:val="00CD4055"/>
    <w:rsid w:val="00CD6137"/>
    <w:rsid w:val="00CE2042"/>
    <w:rsid w:val="00CE33F0"/>
    <w:rsid w:val="00CF2B0C"/>
    <w:rsid w:val="00CF3717"/>
    <w:rsid w:val="00CF4594"/>
    <w:rsid w:val="00CF4B73"/>
    <w:rsid w:val="00CF5189"/>
    <w:rsid w:val="00CF59D5"/>
    <w:rsid w:val="00D036CC"/>
    <w:rsid w:val="00D05106"/>
    <w:rsid w:val="00D070E9"/>
    <w:rsid w:val="00D10E57"/>
    <w:rsid w:val="00D117BB"/>
    <w:rsid w:val="00D15D2C"/>
    <w:rsid w:val="00D25114"/>
    <w:rsid w:val="00D27900"/>
    <w:rsid w:val="00D302B0"/>
    <w:rsid w:val="00D302F0"/>
    <w:rsid w:val="00D32726"/>
    <w:rsid w:val="00D365AC"/>
    <w:rsid w:val="00D428E0"/>
    <w:rsid w:val="00D50A44"/>
    <w:rsid w:val="00D531A6"/>
    <w:rsid w:val="00D57BC0"/>
    <w:rsid w:val="00D61921"/>
    <w:rsid w:val="00D660C7"/>
    <w:rsid w:val="00D700B2"/>
    <w:rsid w:val="00D72A52"/>
    <w:rsid w:val="00D735FD"/>
    <w:rsid w:val="00D7487F"/>
    <w:rsid w:val="00D756EA"/>
    <w:rsid w:val="00D76F18"/>
    <w:rsid w:val="00D9196D"/>
    <w:rsid w:val="00D940E9"/>
    <w:rsid w:val="00D96CB4"/>
    <w:rsid w:val="00DA547E"/>
    <w:rsid w:val="00DB0714"/>
    <w:rsid w:val="00DB518F"/>
    <w:rsid w:val="00DC2128"/>
    <w:rsid w:val="00DC316B"/>
    <w:rsid w:val="00DD180E"/>
    <w:rsid w:val="00DD212B"/>
    <w:rsid w:val="00DD2440"/>
    <w:rsid w:val="00DD29C4"/>
    <w:rsid w:val="00DD3D4D"/>
    <w:rsid w:val="00DE57AC"/>
    <w:rsid w:val="00DF6EA1"/>
    <w:rsid w:val="00E02581"/>
    <w:rsid w:val="00E0545E"/>
    <w:rsid w:val="00E07288"/>
    <w:rsid w:val="00E11EA8"/>
    <w:rsid w:val="00E15AF8"/>
    <w:rsid w:val="00E174CE"/>
    <w:rsid w:val="00E20B9E"/>
    <w:rsid w:val="00E212A7"/>
    <w:rsid w:val="00E22EEE"/>
    <w:rsid w:val="00E26F2B"/>
    <w:rsid w:val="00E30221"/>
    <w:rsid w:val="00E35D95"/>
    <w:rsid w:val="00E4384C"/>
    <w:rsid w:val="00E50CEF"/>
    <w:rsid w:val="00E51FE3"/>
    <w:rsid w:val="00E52FE7"/>
    <w:rsid w:val="00E538E8"/>
    <w:rsid w:val="00E55672"/>
    <w:rsid w:val="00E561DE"/>
    <w:rsid w:val="00E61343"/>
    <w:rsid w:val="00E647A9"/>
    <w:rsid w:val="00E67D62"/>
    <w:rsid w:val="00E709DC"/>
    <w:rsid w:val="00E72427"/>
    <w:rsid w:val="00E75DDA"/>
    <w:rsid w:val="00E814C9"/>
    <w:rsid w:val="00E81C6C"/>
    <w:rsid w:val="00E827B6"/>
    <w:rsid w:val="00E870A1"/>
    <w:rsid w:val="00E91376"/>
    <w:rsid w:val="00E927BA"/>
    <w:rsid w:val="00EA00BD"/>
    <w:rsid w:val="00EA38FE"/>
    <w:rsid w:val="00EC2ACD"/>
    <w:rsid w:val="00EC2BD4"/>
    <w:rsid w:val="00EC7893"/>
    <w:rsid w:val="00ED2A73"/>
    <w:rsid w:val="00ED6832"/>
    <w:rsid w:val="00EE1009"/>
    <w:rsid w:val="00EE6B1D"/>
    <w:rsid w:val="00EF6C95"/>
    <w:rsid w:val="00F064E5"/>
    <w:rsid w:val="00F074AC"/>
    <w:rsid w:val="00F079DF"/>
    <w:rsid w:val="00F106CB"/>
    <w:rsid w:val="00F137E9"/>
    <w:rsid w:val="00F138D7"/>
    <w:rsid w:val="00F21FA8"/>
    <w:rsid w:val="00F225E8"/>
    <w:rsid w:val="00F227B4"/>
    <w:rsid w:val="00F2544A"/>
    <w:rsid w:val="00F2574E"/>
    <w:rsid w:val="00F30A28"/>
    <w:rsid w:val="00F30FC7"/>
    <w:rsid w:val="00F36A9C"/>
    <w:rsid w:val="00F374AF"/>
    <w:rsid w:val="00F47624"/>
    <w:rsid w:val="00F539D5"/>
    <w:rsid w:val="00F63549"/>
    <w:rsid w:val="00F736E2"/>
    <w:rsid w:val="00F83CFA"/>
    <w:rsid w:val="00F901DC"/>
    <w:rsid w:val="00F91211"/>
    <w:rsid w:val="00F9221D"/>
    <w:rsid w:val="00F92B3B"/>
    <w:rsid w:val="00F94A7F"/>
    <w:rsid w:val="00FB45FC"/>
    <w:rsid w:val="00FB63C8"/>
    <w:rsid w:val="00FC00ED"/>
    <w:rsid w:val="00FC2CD5"/>
    <w:rsid w:val="00FC3BD5"/>
    <w:rsid w:val="00FD05D0"/>
    <w:rsid w:val="00FD1877"/>
    <w:rsid w:val="00FD2053"/>
    <w:rsid w:val="00FD31E4"/>
    <w:rsid w:val="00FD4698"/>
    <w:rsid w:val="00FE131E"/>
    <w:rsid w:val="00FE4011"/>
    <w:rsid w:val="00FE4377"/>
    <w:rsid w:val="00FE67B3"/>
    <w:rsid w:val="00FF1371"/>
    <w:rsid w:val="00FF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7AD8"/>
  <w15:docId w15:val="{96323C00-D285-47C2-8B8E-28CC71B5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395"/>
    <w:pPr>
      <w:spacing w:after="120" w:line="240" w:lineRule="auto"/>
      <w:ind w:firstLine="360"/>
      <w:jc w:val="both"/>
    </w:pPr>
  </w:style>
  <w:style w:type="paragraph" w:styleId="Heading1">
    <w:name w:val="heading 1"/>
    <w:basedOn w:val="Normal"/>
    <w:next w:val="Normal"/>
    <w:link w:val="Heading1Char"/>
    <w:uiPriority w:val="9"/>
    <w:qFormat/>
    <w:rsid w:val="00D365AC"/>
    <w:pPr>
      <w:keepNext/>
      <w:keepLines/>
      <w:ind w:firstLine="0"/>
      <w:outlineLvl w:val="0"/>
    </w:pPr>
    <w:rPr>
      <w:rFonts w:ascii="Calibri" w:eastAsia="Times New Roman" w:hAnsi="Calibri" w:cs="Times New Roman"/>
      <w:b/>
      <w:bCs/>
      <w:color w:val="000000"/>
      <w:szCs w:val="32"/>
    </w:rPr>
  </w:style>
  <w:style w:type="paragraph" w:styleId="Heading2">
    <w:name w:val="heading 2"/>
    <w:basedOn w:val="Normal"/>
    <w:next w:val="Normal"/>
    <w:link w:val="Heading2Char"/>
    <w:uiPriority w:val="9"/>
    <w:unhideWhenUsed/>
    <w:qFormat/>
    <w:rsid w:val="00EC2ACD"/>
    <w:pPr>
      <w:keepNext/>
      <w:keepLines/>
      <w:ind w:firstLine="0"/>
      <w:outlineLvl w:val="1"/>
    </w:pPr>
    <w:rPr>
      <w:rFonts w:eastAsiaTheme="majorEastAsia" w:cstheme="majorBidi"/>
      <w:bCs/>
      <w:i/>
      <w:szCs w:val="26"/>
    </w:rPr>
  </w:style>
  <w:style w:type="paragraph" w:styleId="Heading3">
    <w:name w:val="heading 3"/>
    <w:basedOn w:val="Normal"/>
    <w:next w:val="Normal"/>
    <w:link w:val="Heading3Char"/>
    <w:uiPriority w:val="9"/>
    <w:unhideWhenUsed/>
    <w:qFormat/>
    <w:rsid w:val="0067127F"/>
    <w:pPr>
      <w:ind w:firstLine="0"/>
      <w:outlineLvl w:val="2"/>
    </w:pPr>
    <w:rPr>
      <w:i/>
    </w:rPr>
  </w:style>
  <w:style w:type="paragraph" w:styleId="Heading4">
    <w:name w:val="heading 4"/>
    <w:basedOn w:val="Heading2"/>
    <w:next w:val="Normal"/>
    <w:link w:val="Heading4Char"/>
    <w:uiPriority w:val="9"/>
    <w:unhideWhenUsed/>
    <w:qFormat/>
    <w:rsid w:val="0067127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65AC"/>
    <w:rPr>
      <w:rFonts w:ascii="Calibri" w:eastAsia="Times New Roman" w:hAnsi="Calibri" w:cs="Times New Roman"/>
      <w:b/>
      <w:bCs/>
      <w:color w:val="000000"/>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basedOn w:val="DefaultParagraphFont"/>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365AC"/>
    <w:pPr>
      <w:ind w:firstLine="0"/>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basedOn w:val="DefaultParagraphFont"/>
    <w:link w:val="LabTitle"/>
    <w:rsid w:val="00D365AC"/>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5A2636"/>
    <w:pPr>
      <w:numPr>
        <w:numId w:val="2"/>
      </w:numPr>
      <w:ind w:left="360"/>
      <w:contextualSpacing/>
      <w:jc w:val="left"/>
    </w:pPr>
  </w:style>
  <w:style w:type="character" w:customStyle="1" w:styleId="footerChar0">
    <w:name w:val="footer Char"/>
    <w:basedOn w:val="FooterChar"/>
    <w:link w:val="Footer1"/>
    <w:rsid w:val="00986644"/>
    <w:rPr>
      <w:sz w:val="16"/>
    </w:rPr>
  </w:style>
  <w:style w:type="character" w:customStyle="1" w:styleId="Heading2Char">
    <w:name w:val="Heading 2 Char"/>
    <w:basedOn w:val="DefaultParagraphFont"/>
    <w:link w:val="Heading2"/>
    <w:uiPriority w:val="9"/>
    <w:rsid w:val="00EC2ACD"/>
    <w:rPr>
      <w:rFonts w:eastAsiaTheme="majorEastAsia" w:cstheme="majorBidi"/>
      <w:bCs/>
      <w:i/>
      <w:szCs w:val="26"/>
    </w:rPr>
  </w:style>
  <w:style w:type="character" w:styleId="Hyperlink">
    <w:name w:val="Hyperlink"/>
    <w:basedOn w:val="DefaultParagraphFont"/>
    <w:uiPriority w:val="99"/>
    <w:unhideWhenUsed/>
    <w:rsid w:val="00DD29C4"/>
    <w:rPr>
      <w:color w:val="0000FF" w:themeColor="hyperlink"/>
      <w:u w:val="single"/>
    </w:rPr>
  </w:style>
  <w:style w:type="paragraph" w:customStyle="1" w:styleId="Image">
    <w:name w:val="Image"/>
    <w:basedOn w:val="Normal"/>
    <w:link w:val="ImageChar"/>
    <w:qFormat/>
    <w:rsid w:val="007330CA"/>
    <w:pPr>
      <w:spacing w:after="0"/>
      <w:ind w:firstLine="0"/>
      <w:jc w:val="center"/>
    </w:pPr>
    <w:rPr>
      <w:noProof/>
    </w:rPr>
  </w:style>
  <w:style w:type="character" w:customStyle="1" w:styleId="ImageChar">
    <w:name w:val="Image Char"/>
    <w:basedOn w:val="DefaultParagraphFont"/>
    <w:link w:val="Image"/>
    <w:rsid w:val="007330CA"/>
    <w:rPr>
      <w:noProof/>
    </w:rPr>
  </w:style>
  <w:style w:type="paragraph" w:styleId="Caption">
    <w:name w:val="caption"/>
    <w:basedOn w:val="Normal"/>
    <w:next w:val="Normal"/>
    <w:link w:val="CaptionChar"/>
    <w:uiPriority w:val="35"/>
    <w:unhideWhenUsed/>
    <w:qFormat/>
    <w:rsid w:val="000C2AE2"/>
    <w:pPr>
      <w:ind w:firstLine="0"/>
      <w:jc w:val="center"/>
    </w:pPr>
    <w:rPr>
      <w:b/>
      <w:bCs/>
      <w:sz w:val="18"/>
      <w:szCs w:val="18"/>
    </w:rPr>
  </w:style>
  <w:style w:type="character" w:styleId="PlaceholderText">
    <w:name w:val="Placeholder Text"/>
    <w:basedOn w:val="DefaultParagraphFont"/>
    <w:uiPriority w:val="99"/>
    <w:semiHidden/>
    <w:rsid w:val="00DC316B"/>
    <w:rPr>
      <w:color w:val="808080"/>
    </w:rPr>
  </w:style>
  <w:style w:type="table" w:styleId="LightGrid">
    <w:name w:val="Light Grid"/>
    <w:basedOn w:val="TableNormal"/>
    <w:uiPriority w:val="62"/>
    <w:rsid w:val="00733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7F7769"/>
    <w:rPr>
      <w:color w:val="800080" w:themeColor="followedHyperlink"/>
      <w:u w:val="single"/>
    </w:rPr>
  </w:style>
  <w:style w:type="character" w:styleId="CommentReference">
    <w:name w:val="annotation reference"/>
    <w:basedOn w:val="DefaultParagraphFont"/>
    <w:uiPriority w:val="99"/>
    <w:semiHidden/>
    <w:unhideWhenUsed/>
    <w:rsid w:val="007D5832"/>
    <w:rPr>
      <w:sz w:val="16"/>
      <w:szCs w:val="16"/>
    </w:rPr>
  </w:style>
  <w:style w:type="paragraph" w:styleId="CommentText">
    <w:name w:val="annotation text"/>
    <w:basedOn w:val="Normal"/>
    <w:link w:val="CommentTextChar"/>
    <w:uiPriority w:val="99"/>
    <w:semiHidden/>
    <w:unhideWhenUsed/>
    <w:rsid w:val="007D5832"/>
    <w:rPr>
      <w:sz w:val="20"/>
      <w:szCs w:val="20"/>
    </w:rPr>
  </w:style>
  <w:style w:type="character" w:customStyle="1" w:styleId="CommentTextChar">
    <w:name w:val="Comment Text Char"/>
    <w:basedOn w:val="DefaultParagraphFont"/>
    <w:link w:val="CommentText"/>
    <w:uiPriority w:val="99"/>
    <w:semiHidden/>
    <w:rsid w:val="007D5832"/>
    <w:rPr>
      <w:sz w:val="20"/>
      <w:szCs w:val="20"/>
    </w:rPr>
  </w:style>
  <w:style w:type="paragraph" w:styleId="CommentSubject">
    <w:name w:val="annotation subject"/>
    <w:basedOn w:val="CommentText"/>
    <w:next w:val="CommentText"/>
    <w:link w:val="CommentSubjectChar"/>
    <w:uiPriority w:val="99"/>
    <w:semiHidden/>
    <w:unhideWhenUsed/>
    <w:rsid w:val="007D5832"/>
    <w:rPr>
      <w:b/>
      <w:bCs/>
    </w:rPr>
  </w:style>
  <w:style w:type="character" w:customStyle="1" w:styleId="CommentSubjectChar">
    <w:name w:val="Comment Subject Char"/>
    <w:basedOn w:val="CommentTextChar"/>
    <w:link w:val="CommentSubject"/>
    <w:uiPriority w:val="99"/>
    <w:semiHidden/>
    <w:rsid w:val="007D5832"/>
    <w:rPr>
      <w:b/>
      <w:bCs/>
      <w:sz w:val="20"/>
      <w:szCs w:val="20"/>
    </w:rPr>
  </w:style>
  <w:style w:type="paragraph" w:styleId="BodyText">
    <w:name w:val="Body Text"/>
    <w:basedOn w:val="Normal"/>
    <w:link w:val="BodyTextChar"/>
    <w:rsid w:val="00AB1712"/>
    <w:pPr>
      <w:spacing w:after="0" w:line="240" w:lineRule="atLeast"/>
      <w:ind w:firstLine="0"/>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AB1712"/>
    <w:rPr>
      <w:rFonts w:ascii="Times New Roman" w:eastAsia="Times New Roman" w:hAnsi="Times New Roman" w:cs="Times New Roman"/>
      <w:color w:val="000000"/>
      <w:sz w:val="20"/>
      <w:szCs w:val="20"/>
    </w:rPr>
  </w:style>
  <w:style w:type="character" w:customStyle="1" w:styleId="CaptionChar">
    <w:name w:val="Caption Char"/>
    <w:basedOn w:val="DefaultParagraphFont"/>
    <w:link w:val="Caption"/>
    <w:uiPriority w:val="35"/>
    <w:rsid w:val="003B4C80"/>
    <w:rPr>
      <w:b/>
      <w:bCs/>
      <w:sz w:val="18"/>
      <w:szCs w:val="18"/>
    </w:rPr>
  </w:style>
  <w:style w:type="paragraph" w:customStyle="1" w:styleId="Text">
    <w:name w:val="Text"/>
    <w:basedOn w:val="Normal"/>
    <w:link w:val="TextChar"/>
    <w:qFormat/>
    <w:rsid w:val="00691CE2"/>
    <w:pPr>
      <w:spacing w:after="0"/>
    </w:pPr>
  </w:style>
  <w:style w:type="character" w:customStyle="1" w:styleId="TextChar">
    <w:name w:val="Text Char"/>
    <w:basedOn w:val="DefaultParagraphFont"/>
    <w:link w:val="Text"/>
    <w:rsid w:val="00691CE2"/>
  </w:style>
  <w:style w:type="paragraph" w:styleId="PlainText">
    <w:name w:val="Plain Text"/>
    <w:basedOn w:val="Normal"/>
    <w:link w:val="PlainTextChar"/>
    <w:rsid w:val="00E67D62"/>
    <w:pPr>
      <w:spacing w:after="0"/>
      <w:ind w:firstLine="0"/>
      <w:jc w:val="left"/>
    </w:pPr>
    <w:rPr>
      <w:rFonts w:ascii="Courier New" w:eastAsia="Times" w:hAnsi="Courier New" w:cs="Times New Roman"/>
      <w:sz w:val="20"/>
      <w:szCs w:val="20"/>
    </w:rPr>
  </w:style>
  <w:style w:type="character" w:customStyle="1" w:styleId="PlainTextChar">
    <w:name w:val="Plain Text Char"/>
    <w:basedOn w:val="DefaultParagraphFont"/>
    <w:link w:val="PlainText"/>
    <w:rsid w:val="00E67D62"/>
    <w:rPr>
      <w:rFonts w:ascii="Courier New" w:eastAsia="Times" w:hAnsi="Courier New" w:cs="Times New Roman"/>
      <w:sz w:val="20"/>
      <w:szCs w:val="20"/>
    </w:rPr>
  </w:style>
  <w:style w:type="table" w:styleId="LightList">
    <w:name w:val="Light List"/>
    <w:basedOn w:val="TableNormal"/>
    <w:uiPriority w:val="61"/>
    <w:rsid w:val="00414A7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
    <w:name w:val="Medium Shading 1"/>
    <w:basedOn w:val="TableNormal"/>
    <w:uiPriority w:val="63"/>
    <w:rsid w:val="0062023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GridTable41">
    <w:name w:val="Grid Table 41"/>
    <w:basedOn w:val="TableNormal"/>
    <w:uiPriority w:val="49"/>
    <w:rsid w:val="00105FC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67127F"/>
    <w:rPr>
      <w:i/>
    </w:rPr>
  </w:style>
  <w:style w:type="character" w:customStyle="1" w:styleId="Heading4Char">
    <w:name w:val="Heading 4 Char"/>
    <w:basedOn w:val="DefaultParagraphFont"/>
    <w:link w:val="Heading4"/>
    <w:uiPriority w:val="9"/>
    <w:rsid w:val="0067127F"/>
    <w:rPr>
      <w:rFonts w:eastAsiaTheme="majorEastAsia" w:cstheme="majorBidi"/>
      <w:bCs/>
      <w:i/>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32393">
      <w:bodyDiv w:val="1"/>
      <w:marLeft w:val="0"/>
      <w:marRight w:val="0"/>
      <w:marTop w:val="0"/>
      <w:marBottom w:val="0"/>
      <w:divBdr>
        <w:top w:val="none" w:sz="0" w:space="0" w:color="auto"/>
        <w:left w:val="none" w:sz="0" w:space="0" w:color="auto"/>
        <w:bottom w:val="none" w:sz="0" w:space="0" w:color="auto"/>
        <w:right w:val="none" w:sz="0" w:space="0" w:color="auto"/>
      </w:divBdr>
    </w:div>
    <w:div w:id="202402579">
      <w:bodyDiv w:val="1"/>
      <w:marLeft w:val="0"/>
      <w:marRight w:val="0"/>
      <w:marTop w:val="0"/>
      <w:marBottom w:val="0"/>
      <w:divBdr>
        <w:top w:val="none" w:sz="0" w:space="0" w:color="auto"/>
        <w:left w:val="none" w:sz="0" w:space="0" w:color="auto"/>
        <w:bottom w:val="none" w:sz="0" w:space="0" w:color="auto"/>
        <w:right w:val="none" w:sz="0" w:space="0" w:color="auto"/>
      </w:divBdr>
      <w:divsChild>
        <w:div w:id="1349872584">
          <w:marLeft w:val="0"/>
          <w:marRight w:val="0"/>
          <w:marTop w:val="0"/>
          <w:marBottom w:val="0"/>
          <w:divBdr>
            <w:top w:val="none" w:sz="0" w:space="0" w:color="auto"/>
            <w:left w:val="none" w:sz="0" w:space="0" w:color="auto"/>
            <w:bottom w:val="none" w:sz="0" w:space="0" w:color="auto"/>
            <w:right w:val="none" w:sz="0" w:space="0" w:color="auto"/>
          </w:divBdr>
        </w:div>
      </w:divsChild>
    </w:div>
    <w:div w:id="641156916">
      <w:bodyDiv w:val="1"/>
      <w:marLeft w:val="0"/>
      <w:marRight w:val="0"/>
      <w:marTop w:val="0"/>
      <w:marBottom w:val="0"/>
      <w:divBdr>
        <w:top w:val="none" w:sz="0" w:space="0" w:color="auto"/>
        <w:left w:val="none" w:sz="0" w:space="0" w:color="auto"/>
        <w:bottom w:val="none" w:sz="0" w:space="0" w:color="auto"/>
        <w:right w:val="none" w:sz="0" w:space="0" w:color="auto"/>
      </w:divBdr>
    </w:div>
    <w:div w:id="690376516">
      <w:bodyDiv w:val="1"/>
      <w:marLeft w:val="0"/>
      <w:marRight w:val="0"/>
      <w:marTop w:val="0"/>
      <w:marBottom w:val="0"/>
      <w:divBdr>
        <w:top w:val="none" w:sz="0" w:space="0" w:color="auto"/>
        <w:left w:val="none" w:sz="0" w:space="0" w:color="auto"/>
        <w:bottom w:val="none" w:sz="0" w:space="0" w:color="auto"/>
        <w:right w:val="none" w:sz="0" w:space="0" w:color="auto"/>
      </w:divBdr>
    </w:div>
    <w:div w:id="807863681">
      <w:bodyDiv w:val="1"/>
      <w:marLeft w:val="0"/>
      <w:marRight w:val="0"/>
      <w:marTop w:val="0"/>
      <w:marBottom w:val="0"/>
      <w:divBdr>
        <w:top w:val="none" w:sz="0" w:space="0" w:color="auto"/>
        <w:left w:val="none" w:sz="0" w:space="0" w:color="auto"/>
        <w:bottom w:val="none" w:sz="0" w:space="0" w:color="auto"/>
        <w:right w:val="none" w:sz="0" w:space="0" w:color="auto"/>
      </w:divBdr>
    </w:div>
    <w:div w:id="1060178168">
      <w:bodyDiv w:val="1"/>
      <w:marLeft w:val="0"/>
      <w:marRight w:val="0"/>
      <w:marTop w:val="0"/>
      <w:marBottom w:val="0"/>
      <w:divBdr>
        <w:top w:val="none" w:sz="0" w:space="0" w:color="auto"/>
        <w:left w:val="none" w:sz="0" w:space="0" w:color="auto"/>
        <w:bottom w:val="none" w:sz="0" w:space="0" w:color="auto"/>
        <w:right w:val="none" w:sz="0" w:space="0" w:color="auto"/>
      </w:divBdr>
    </w:div>
    <w:div w:id="1720401965">
      <w:bodyDiv w:val="1"/>
      <w:marLeft w:val="0"/>
      <w:marRight w:val="0"/>
      <w:marTop w:val="0"/>
      <w:marBottom w:val="0"/>
      <w:divBdr>
        <w:top w:val="none" w:sz="0" w:space="0" w:color="auto"/>
        <w:left w:val="none" w:sz="0" w:space="0" w:color="auto"/>
        <w:bottom w:val="none" w:sz="0" w:space="0" w:color="auto"/>
        <w:right w:val="none" w:sz="0" w:space="0" w:color="auto"/>
      </w:divBdr>
      <w:divsChild>
        <w:div w:id="941914600">
          <w:marLeft w:val="0"/>
          <w:marRight w:val="0"/>
          <w:marTop w:val="0"/>
          <w:marBottom w:val="0"/>
          <w:divBdr>
            <w:top w:val="none" w:sz="0" w:space="0" w:color="auto"/>
            <w:left w:val="none" w:sz="0" w:space="0" w:color="auto"/>
            <w:bottom w:val="none" w:sz="0" w:space="0" w:color="auto"/>
            <w:right w:val="none" w:sz="0" w:space="0" w:color="auto"/>
          </w:divBdr>
        </w:div>
      </w:divsChild>
    </w:div>
    <w:div w:id="1763797041">
      <w:bodyDiv w:val="1"/>
      <w:marLeft w:val="0"/>
      <w:marRight w:val="0"/>
      <w:marTop w:val="0"/>
      <w:marBottom w:val="0"/>
      <w:divBdr>
        <w:top w:val="none" w:sz="0" w:space="0" w:color="auto"/>
        <w:left w:val="none" w:sz="0" w:space="0" w:color="auto"/>
        <w:bottom w:val="none" w:sz="0" w:space="0" w:color="auto"/>
        <w:right w:val="none" w:sz="0" w:space="0" w:color="auto"/>
      </w:divBdr>
      <w:divsChild>
        <w:div w:id="1410272656">
          <w:marLeft w:val="0"/>
          <w:marRight w:val="0"/>
          <w:marTop w:val="0"/>
          <w:marBottom w:val="0"/>
          <w:divBdr>
            <w:top w:val="none" w:sz="0" w:space="0" w:color="auto"/>
            <w:left w:val="none" w:sz="0" w:space="0" w:color="auto"/>
            <w:bottom w:val="none" w:sz="0" w:space="0" w:color="auto"/>
            <w:right w:val="none" w:sz="0" w:space="0" w:color="auto"/>
          </w:divBdr>
        </w:div>
      </w:divsChild>
    </w:div>
    <w:div w:id="20427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playlist?list=PLxYT_0WQMg35FiE5EDnCwW-1p7-E3gNtJ"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youtube.com/playlist?list=PLxYT_0WQMg35FiE5EDnCwW-1p7-E3gNtJ"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3B1294-E493-4961-904C-7E5FF1B06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4</TotalTime>
  <Pages>6</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Faller, John (Kenneth)</cp:lastModifiedBy>
  <cp:revision>514</cp:revision>
  <cp:lastPrinted>2012-09-05T19:06:00Z</cp:lastPrinted>
  <dcterms:created xsi:type="dcterms:W3CDTF">2011-07-22T19:51:00Z</dcterms:created>
  <dcterms:modified xsi:type="dcterms:W3CDTF">2017-11-27T22:19:00Z</dcterms:modified>
</cp:coreProperties>
</file>